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5F201" w14:textId="3707C76B" w:rsidR="00473689" w:rsidRDefault="00DC6E16" w:rsidP="62D46367">
      <w:pPr>
        <w:pStyle w:val="ListParagraph"/>
        <w:ind w:left="0"/>
        <w:rPr>
          <w:i/>
          <w:iCs/>
        </w:rPr>
      </w:pPr>
      <w:r w:rsidRPr="62D46367">
        <w:rPr>
          <w:i/>
          <w:iCs/>
        </w:rPr>
        <w:t xml:space="preserve">The following employment plan must be developed collaboratively between the Provider and the VR </w:t>
      </w:r>
      <w:r w:rsidR="784CB425" w:rsidRPr="62D46367">
        <w:rPr>
          <w:i/>
          <w:iCs/>
        </w:rPr>
        <w:t>Participant</w:t>
      </w:r>
      <w:r w:rsidRPr="62D46367">
        <w:rPr>
          <w:i/>
          <w:iCs/>
        </w:rPr>
        <w:t>.</w:t>
      </w:r>
    </w:p>
    <w:p w14:paraId="672A6659" w14:textId="77777777" w:rsidR="00DC6E16" w:rsidRPr="00DC6E16" w:rsidRDefault="00DC6E16" w:rsidP="00DC6E16">
      <w:pPr>
        <w:pStyle w:val="ListParagraph"/>
        <w:ind w:left="0"/>
        <w:rPr>
          <w:i/>
        </w:rPr>
      </w:pPr>
    </w:p>
    <w:tbl>
      <w:tblPr>
        <w:tblStyle w:val="TableGrid"/>
        <w:tblW w:w="0" w:type="auto"/>
        <w:tblInd w:w="-5" w:type="dxa"/>
        <w:tblLook w:val="04A0" w:firstRow="1" w:lastRow="0" w:firstColumn="1" w:lastColumn="0" w:noHBand="0" w:noVBand="1"/>
        <w:tblCaption w:val="Table "/>
        <w:tblDescription w:val="Table"/>
      </w:tblPr>
      <w:tblGrid>
        <w:gridCol w:w="5044"/>
        <w:gridCol w:w="4311"/>
      </w:tblGrid>
      <w:tr w:rsidR="00F40D63" w14:paraId="58534BB7" w14:textId="77777777" w:rsidTr="643A69E9">
        <w:trPr>
          <w:tblHeader/>
        </w:trPr>
        <w:tc>
          <w:tcPr>
            <w:tcW w:w="5044" w:type="dxa"/>
          </w:tcPr>
          <w:p w14:paraId="330C01DD" w14:textId="08C74C72" w:rsidR="00F40D63" w:rsidRPr="00DD2C12" w:rsidRDefault="6F1601BA" w:rsidP="6B1C5575">
            <w:pPr>
              <w:pStyle w:val="ListParagraph"/>
              <w:ind w:left="0"/>
              <w:rPr>
                <w:b/>
                <w:bCs/>
              </w:rPr>
            </w:pPr>
            <w:r w:rsidRPr="52ED541E">
              <w:rPr>
                <w:b/>
                <w:bCs/>
              </w:rPr>
              <w:t>Participant</w:t>
            </w:r>
            <w:r w:rsidR="00F40D63" w:rsidRPr="52ED541E">
              <w:rPr>
                <w:b/>
                <w:bCs/>
              </w:rPr>
              <w:t xml:space="preserve"> Name</w:t>
            </w:r>
            <w:r w:rsidR="09EFEFE6" w:rsidRPr="52ED541E">
              <w:rPr>
                <w:b/>
                <w:bCs/>
              </w:rPr>
              <w:t>: Click</w:t>
            </w:r>
            <w:sdt>
              <w:sdtPr>
                <w:rPr>
                  <w:b/>
                  <w:bCs/>
                </w:rPr>
                <w:alias w:val="Customer Name"/>
                <w:tag w:val="Customer Name"/>
                <w:id w:val="1881435850"/>
                <w:placeholder>
                  <w:docPart w:val="581B937443BF452DBDB06A9D45BCCEB6"/>
                </w:placeholder>
                <w:showingPlcHdr/>
                <w:text/>
              </w:sdtPr>
              <w:sdtEndPr/>
              <w:sdtContent>
                <w:r w:rsidR="001F4E08" w:rsidRPr="52ED541E">
                  <w:rPr>
                    <w:rStyle w:val="PlaceholderText"/>
                  </w:rPr>
                  <w:t xml:space="preserve"> or tap here to enter text.</w:t>
                </w:r>
              </w:sdtContent>
            </w:sdt>
          </w:p>
          <w:p w14:paraId="0A37501D" w14:textId="77777777" w:rsidR="00F40D63" w:rsidRPr="00DD2C12" w:rsidRDefault="00F40D63" w:rsidP="00C475E3">
            <w:pPr>
              <w:pStyle w:val="ListParagraph"/>
              <w:ind w:left="0"/>
              <w:rPr>
                <w:b/>
              </w:rPr>
            </w:pPr>
          </w:p>
        </w:tc>
        <w:tc>
          <w:tcPr>
            <w:tcW w:w="4311" w:type="dxa"/>
          </w:tcPr>
          <w:p w14:paraId="7040CA4F" w14:textId="7FB12E23" w:rsidR="00F40D63" w:rsidRPr="00DD2C12" w:rsidRDefault="1915BBCB" w:rsidP="6B1C5575">
            <w:pPr>
              <w:pStyle w:val="ListParagraph"/>
              <w:ind w:left="0"/>
              <w:rPr>
                <w:b/>
                <w:bCs/>
              </w:rPr>
            </w:pPr>
            <w:r w:rsidRPr="1D492790">
              <w:rPr>
                <w:b/>
                <w:bCs/>
              </w:rPr>
              <w:t>Case ID Number</w:t>
            </w:r>
            <w:r w:rsidR="00F40D63" w:rsidRPr="1D492790">
              <w:rPr>
                <w:b/>
                <w:bCs/>
              </w:rPr>
              <w:t xml:space="preserve">: </w:t>
            </w:r>
            <w:sdt>
              <w:sdtPr>
                <w:rPr>
                  <w:b/>
                  <w:bCs/>
                </w:rPr>
                <w:alias w:val="Customer ID"/>
                <w:tag w:val="Customer ID"/>
                <w:id w:val="888994563"/>
                <w:placeholder>
                  <w:docPart w:val="7136F253E1124B32BB51A105239EA5F8"/>
                </w:placeholder>
                <w:showingPlcHdr/>
                <w:text/>
              </w:sdtPr>
              <w:sdtEndPr/>
              <w:sdtContent>
                <w:r w:rsidR="001F4E08" w:rsidRPr="1D492790">
                  <w:rPr>
                    <w:rStyle w:val="PlaceholderText"/>
                  </w:rPr>
                  <w:t>Click or tap here to enter text.</w:t>
                </w:r>
              </w:sdtContent>
            </w:sdt>
          </w:p>
        </w:tc>
      </w:tr>
      <w:tr w:rsidR="00F40D63" w14:paraId="5270DBC8" w14:textId="77777777" w:rsidTr="643A69E9">
        <w:tc>
          <w:tcPr>
            <w:tcW w:w="5044" w:type="dxa"/>
          </w:tcPr>
          <w:p w14:paraId="5F59F1B1" w14:textId="5FC2990F" w:rsidR="00F40D63" w:rsidRPr="00DD2C12" w:rsidRDefault="00F40D63" w:rsidP="52ED541E">
            <w:pPr>
              <w:pStyle w:val="ListParagraph"/>
              <w:ind w:left="0"/>
              <w:rPr>
                <w:b/>
                <w:bCs/>
              </w:rPr>
            </w:pPr>
            <w:r w:rsidRPr="52ED541E">
              <w:rPr>
                <w:b/>
                <w:bCs/>
              </w:rPr>
              <w:t>Provider Name</w:t>
            </w:r>
            <w:r w:rsidR="13CD2980" w:rsidRPr="52ED541E">
              <w:rPr>
                <w:b/>
                <w:bCs/>
              </w:rPr>
              <w:t>: Click</w:t>
            </w:r>
            <w:sdt>
              <w:sdtPr>
                <w:rPr>
                  <w:b/>
                  <w:bCs/>
                </w:rPr>
                <w:alias w:val="Provider Name"/>
                <w:tag w:val="Provider Name"/>
                <w:id w:val="1439179169"/>
                <w:placeholder>
                  <w:docPart w:val="088547AB85BE41D0B0BFB3B5405996E1"/>
                </w:placeholder>
                <w:showingPlcHdr/>
                <w:text/>
              </w:sdtPr>
              <w:sdtEndPr/>
              <w:sdtContent>
                <w:r w:rsidR="001F4E08" w:rsidRPr="52ED541E">
                  <w:rPr>
                    <w:rStyle w:val="PlaceholderText"/>
                  </w:rPr>
                  <w:t xml:space="preserve"> or tap here to enter text.</w:t>
                </w:r>
              </w:sdtContent>
            </w:sdt>
          </w:p>
          <w:p w14:paraId="5DAB6C7B" w14:textId="77777777" w:rsidR="00F40D63" w:rsidRPr="00DD2C12" w:rsidRDefault="00F40D63" w:rsidP="00C475E3">
            <w:pPr>
              <w:pStyle w:val="ListParagraph"/>
              <w:ind w:left="0"/>
              <w:rPr>
                <w:b/>
              </w:rPr>
            </w:pPr>
          </w:p>
        </w:tc>
        <w:tc>
          <w:tcPr>
            <w:tcW w:w="4311" w:type="dxa"/>
            <w:tcBorders>
              <w:bottom w:val="single" w:sz="4" w:space="0" w:color="auto"/>
            </w:tcBorders>
          </w:tcPr>
          <w:p w14:paraId="05FC9021" w14:textId="77777777" w:rsidR="00F40D63" w:rsidRPr="00DD2C12" w:rsidRDefault="00F40D63" w:rsidP="001F4E08">
            <w:pPr>
              <w:pStyle w:val="ListParagraph"/>
              <w:ind w:left="0"/>
              <w:rPr>
                <w:b/>
              </w:rPr>
            </w:pPr>
            <w:r>
              <w:rPr>
                <w:b/>
              </w:rPr>
              <w:t>VR Counselor Name</w:t>
            </w:r>
            <w:r w:rsidRPr="00DD2C12">
              <w:rPr>
                <w:b/>
              </w:rPr>
              <w:t>:</w:t>
            </w:r>
            <w:r>
              <w:rPr>
                <w:b/>
              </w:rPr>
              <w:t xml:space="preserve"> </w:t>
            </w:r>
            <w:sdt>
              <w:sdtPr>
                <w:rPr>
                  <w:b/>
                </w:rPr>
                <w:alias w:val="VR Counselor Name"/>
                <w:tag w:val="VR Counselor Name"/>
                <w:id w:val="-318195879"/>
                <w:placeholder>
                  <w:docPart w:val="4ECA32AA055843C1BE6B23D1FDFDB752"/>
                </w:placeholder>
                <w:showingPlcHdr/>
                <w:text/>
              </w:sdtPr>
              <w:sdtEndPr/>
              <w:sdtContent>
                <w:r w:rsidR="001F4E08" w:rsidRPr="00AF4367">
                  <w:rPr>
                    <w:rStyle w:val="PlaceholderText"/>
                  </w:rPr>
                  <w:t>Click or tap here to enter text.</w:t>
                </w:r>
              </w:sdtContent>
            </w:sdt>
          </w:p>
        </w:tc>
      </w:tr>
      <w:tr w:rsidR="00F40D63" w:rsidRPr="00B50E44" w14:paraId="0C8EC3C8" w14:textId="77777777" w:rsidTr="643A69E9">
        <w:trPr>
          <w:trHeight w:val="773"/>
        </w:trPr>
        <w:tc>
          <w:tcPr>
            <w:tcW w:w="5044" w:type="dxa"/>
          </w:tcPr>
          <w:p w14:paraId="01386A3E" w14:textId="1E5C3F11" w:rsidR="00F40D63" w:rsidRDefault="0091088D" w:rsidP="5468DFBC">
            <w:pPr>
              <w:pStyle w:val="ListParagraph"/>
              <w:ind w:left="0"/>
              <w:rPr>
                <w:b/>
                <w:bCs/>
              </w:rPr>
            </w:pPr>
            <w:r>
              <w:rPr>
                <w:b/>
                <w:bCs/>
              </w:rPr>
              <w:t xml:space="preserve">Authorization </w:t>
            </w:r>
            <w:r w:rsidR="009F730E">
              <w:rPr>
                <w:b/>
                <w:bCs/>
              </w:rPr>
              <w:t>Issue</w:t>
            </w:r>
            <w:r>
              <w:rPr>
                <w:b/>
                <w:bCs/>
              </w:rPr>
              <w:t xml:space="preserve"> Date</w:t>
            </w:r>
            <w:r w:rsidR="00224894">
              <w:rPr>
                <w:b/>
                <w:bCs/>
              </w:rPr>
              <w:t>:</w:t>
            </w:r>
          </w:p>
          <w:sdt>
            <w:sdtPr>
              <w:alias w:val="Provider Referral Acceptance Date"/>
              <w:tag w:val="Provider Referral Acceptance Date"/>
              <w:id w:val="1981496549"/>
              <w:placeholder>
                <w:docPart w:val="E8CD6FAC4F9A4947B517600EEA238EF6"/>
              </w:placeholder>
              <w:showingPlcHdr/>
              <w:text/>
            </w:sdtPr>
            <w:sdtEndPr/>
            <w:sdtContent>
              <w:p w14:paraId="4C3E277F" w14:textId="77777777" w:rsidR="00F40D63" w:rsidRPr="00BF5DB8" w:rsidRDefault="001F4E08" w:rsidP="001F4E08">
                <w:pPr>
                  <w:pStyle w:val="ListParagraph"/>
                  <w:ind w:left="0"/>
                </w:pPr>
                <w:r w:rsidRPr="00AF4367">
                  <w:rPr>
                    <w:rStyle w:val="PlaceholderText"/>
                  </w:rPr>
                  <w:t>Click or tap here to enter text.</w:t>
                </w:r>
              </w:p>
            </w:sdtContent>
          </w:sdt>
        </w:tc>
        <w:tc>
          <w:tcPr>
            <w:tcW w:w="4311" w:type="dxa"/>
          </w:tcPr>
          <w:p w14:paraId="08188668" w14:textId="77777777" w:rsidR="00F40D63" w:rsidRPr="00B50E44" w:rsidRDefault="00F40D63" w:rsidP="001F4E08">
            <w:pPr>
              <w:pStyle w:val="ListParagraph"/>
              <w:ind w:left="0"/>
              <w:rPr>
                <w:b/>
              </w:rPr>
            </w:pPr>
            <w:r w:rsidRPr="00B50E44">
              <w:rPr>
                <w:b/>
              </w:rPr>
              <w:t>IPE Employment Goal:</w:t>
            </w:r>
            <w:r>
              <w:rPr>
                <w:b/>
              </w:rPr>
              <w:t xml:space="preserve"> </w:t>
            </w:r>
            <w:sdt>
              <w:sdtPr>
                <w:rPr>
                  <w:b/>
                </w:rPr>
                <w:alias w:val="IPE Employment Goal"/>
                <w:tag w:val="IPE Employment Goal"/>
                <w:id w:val="-1561556175"/>
                <w:placeholder>
                  <w:docPart w:val="10CEF30D0FA748A39DD567BE4587A75C"/>
                </w:placeholder>
                <w:showingPlcHdr/>
                <w:text/>
              </w:sdtPr>
              <w:sdtEndPr/>
              <w:sdtContent>
                <w:r w:rsidR="001F4E08" w:rsidRPr="00AF4367">
                  <w:rPr>
                    <w:rStyle w:val="PlaceholderText"/>
                  </w:rPr>
                  <w:t>Click or tap here to enter text.</w:t>
                </w:r>
              </w:sdtContent>
            </w:sdt>
          </w:p>
        </w:tc>
      </w:tr>
      <w:tr w:rsidR="00F40D63" w:rsidRPr="00B50E44" w14:paraId="71CAECFA" w14:textId="77777777" w:rsidTr="643A69E9">
        <w:trPr>
          <w:trHeight w:val="773"/>
        </w:trPr>
        <w:tc>
          <w:tcPr>
            <w:tcW w:w="5044" w:type="dxa"/>
          </w:tcPr>
          <w:p w14:paraId="5F50FE6B" w14:textId="77777777" w:rsidR="00F40D63" w:rsidRDefault="00F40D63" w:rsidP="00C475E3">
            <w:pPr>
              <w:pStyle w:val="ListParagraph"/>
              <w:ind w:left="0"/>
              <w:rPr>
                <w:b/>
              </w:rPr>
            </w:pPr>
            <w:r>
              <w:rPr>
                <w:b/>
              </w:rPr>
              <w:t>Employment Specialist Who Will Assist Customer:</w:t>
            </w:r>
          </w:p>
          <w:sdt>
            <w:sdtPr>
              <w:alias w:val="Employment Specialist Who Will Assist Customer"/>
              <w:tag w:val="Employment Specialist Who Will Assist Customer"/>
              <w:id w:val="-1561237480"/>
              <w:placeholder>
                <w:docPart w:val="67A814546AAF43B0AAE058A1312D3DDB"/>
              </w:placeholder>
              <w:showingPlcHdr/>
              <w:text/>
            </w:sdtPr>
            <w:sdtEndPr/>
            <w:sdtContent>
              <w:p w14:paraId="4F14D7C8" w14:textId="77777777" w:rsidR="00F40D63" w:rsidRPr="00BF5DB8" w:rsidRDefault="001F4E08" w:rsidP="00C475E3">
                <w:pPr>
                  <w:pStyle w:val="ListParagraph"/>
                  <w:ind w:left="0"/>
                </w:pPr>
                <w:r w:rsidRPr="00AF4367">
                  <w:rPr>
                    <w:rStyle w:val="PlaceholderText"/>
                  </w:rPr>
                  <w:t>Click or tap here to enter text.</w:t>
                </w:r>
              </w:p>
            </w:sdtContent>
          </w:sdt>
        </w:tc>
        <w:tc>
          <w:tcPr>
            <w:tcW w:w="4311" w:type="dxa"/>
          </w:tcPr>
          <w:p w14:paraId="6020BAD9" w14:textId="01A6E05F" w:rsidR="00F40D63" w:rsidRPr="00B50E44" w:rsidRDefault="00F40D63" w:rsidP="52ED541E">
            <w:pPr>
              <w:pStyle w:val="ListParagraph"/>
              <w:ind w:left="0"/>
              <w:rPr>
                <w:b/>
                <w:bCs/>
              </w:rPr>
            </w:pPr>
            <w:r w:rsidRPr="52ED541E">
              <w:rPr>
                <w:b/>
                <w:bCs/>
              </w:rPr>
              <w:t xml:space="preserve">Related Job Titles: </w:t>
            </w:r>
            <w:sdt>
              <w:sdtPr>
                <w:rPr>
                  <w:b/>
                  <w:bCs/>
                </w:rPr>
                <w:alias w:val="Related Job Titles"/>
                <w:tag w:val="Related Job Titles"/>
                <w:id w:val="1425457957"/>
                <w:placeholder>
                  <w:docPart w:val="B39B9CE8AC7443AF9920625C8C792339"/>
                </w:placeholder>
                <w:showingPlcHdr/>
                <w:text/>
              </w:sdtPr>
              <w:sdtEndPr/>
              <w:sdtContent>
                <w:r w:rsidR="001F4E08" w:rsidRPr="52ED541E">
                  <w:rPr>
                    <w:rStyle w:val="PlaceholderText"/>
                  </w:rPr>
                  <w:t>Click or tap here to enter text.</w:t>
                </w:r>
              </w:sdtContent>
            </w:sdt>
          </w:p>
        </w:tc>
      </w:tr>
      <w:tr w:rsidR="00CF2F98" w:rsidRPr="00B50E44" w14:paraId="3685959D" w14:textId="77777777" w:rsidTr="643A69E9">
        <w:trPr>
          <w:trHeight w:val="773"/>
        </w:trPr>
        <w:tc>
          <w:tcPr>
            <w:tcW w:w="9355" w:type="dxa"/>
            <w:gridSpan w:val="2"/>
          </w:tcPr>
          <w:p w14:paraId="3666D978" w14:textId="77777777" w:rsidR="00CF2F98" w:rsidRDefault="00CF2F98" w:rsidP="00CF2F98">
            <w:pPr>
              <w:pStyle w:val="ListParagraph"/>
              <w:ind w:left="0"/>
              <w:rPr>
                <w:b/>
              </w:rPr>
            </w:pPr>
            <w:r>
              <w:rPr>
                <w:b/>
              </w:rPr>
              <w:t xml:space="preserve">Date of Plan Discussion: </w:t>
            </w:r>
            <w:sdt>
              <w:sdtPr>
                <w:rPr>
                  <w:b/>
                </w:rPr>
                <w:alias w:val="Date of Plan Discussion "/>
                <w:tag w:val="Date of Plan Discussion "/>
                <w:id w:val="-577596145"/>
                <w:placeholder>
                  <w:docPart w:val="E403AD63D7264E3CAC6A40BE66DCB188"/>
                </w:placeholder>
                <w:showingPlcHdr/>
                <w:text/>
              </w:sdtPr>
              <w:sdtEndPr/>
              <w:sdtContent>
                <w:r w:rsidRPr="00AF4367">
                  <w:rPr>
                    <w:rStyle w:val="PlaceholderText"/>
                  </w:rPr>
                  <w:t>Click or tap here to enter text.</w:t>
                </w:r>
              </w:sdtContent>
            </w:sdt>
          </w:p>
        </w:tc>
      </w:tr>
    </w:tbl>
    <w:p w14:paraId="02EB378F" w14:textId="77777777" w:rsidR="00F40D63" w:rsidRDefault="00F40D63"/>
    <w:tbl>
      <w:tblPr>
        <w:tblStyle w:val="TableGrid"/>
        <w:tblW w:w="0" w:type="auto"/>
        <w:tblLook w:val="04A0" w:firstRow="1" w:lastRow="0" w:firstColumn="1" w:lastColumn="0" w:noHBand="0" w:noVBand="1"/>
        <w:tblCaption w:val="Employment Services Plan - Table"/>
        <w:tblDescription w:val="Employment Services Plan - Table"/>
      </w:tblPr>
      <w:tblGrid>
        <w:gridCol w:w="9350"/>
      </w:tblGrid>
      <w:tr w:rsidR="00EE371B" w:rsidRPr="00EE371B" w14:paraId="63FD60A1" w14:textId="77777777" w:rsidTr="52ED541E">
        <w:trPr>
          <w:tblHeader/>
        </w:trPr>
        <w:tc>
          <w:tcPr>
            <w:tcW w:w="9350" w:type="dxa"/>
            <w:shd w:val="clear" w:color="auto" w:fill="F2F2F2" w:themeFill="background1" w:themeFillShade="F2"/>
          </w:tcPr>
          <w:p w14:paraId="12797102" w14:textId="77777777" w:rsidR="005D18CB" w:rsidRPr="00025642" w:rsidRDefault="00EE371B" w:rsidP="005D18CB">
            <w:pPr>
              <w:pStyle w:val="ListParagraph"/>
              <w:spacing w:line="360" w:lineRule="auto"/>
              <w:ind w:left="0"/>
              <w:jc w:val="center"/>
              <w:rPr>
                <w:b/>
                <w:color w:val="F2F2F2" w:themeColor="background1" w:themeShade="F2"/>
                <w:sz w:val="14"/>
                <w:szCs w:val="14"/>
              </w:rPr>
            </w:pPr>
            <w:r w:rsidRPr="00025642">
              <w:rPr>
                <w:b/>
                <w:color w:val="F2F2F2" w:themeColor="background1" w:themeShade="F2"/>
                <w:sz w:val="14"/>
                <w:szCs w:val="14"/>
              </w:rPr>
              <w:t xml:space="preserve">Table with individual sections to include data: Customer Job Interest, Labor Market Information, Customer Skills and Abilities, Anticipated Number of Hours Worked Weekly, Preferred Work Schedule, Transportation Plan, Potential Training Needs, and Anticipated Supports or Accommodations Required </w:t>
            </w:r>
          </w:p>
        </w:tc>
      </w:tr>
      <w:tr w:rsidR="00F40D63" w14:paraId="260480ED" w14:textId="77777777" w:rsidTr="52ED541E">
        <w:tc>
          <w:tcPr>
            <w:tcW w:w="9350" w:type="dxa"/>
          </w:tcPr>
          <w:p w14:paraId="72B4B0C0" w14:textId="173D217D" w:rsidR="00F40D63" w:rsidRDefault="49E0ADCB" w:rsidP="6B1C5575">
            <w:pPr>
              <w:pStyle w:val="ListParagraph"/>
              <w:spacing w:line="360" w:lineRule="auto"/>
              <w:ind w:left="0"/>
              <w:rPr>
                <w:b/>
                <w:bCs/>
              </w:rPr>
            </w:pPr>
            <w:r w:rsidRPr="6B1C5575">
              <w:rPr>
                <w:b/>
                <w:bCs/>
              </w:rPr>
              <w:t>PARTICIPANT</w:t>
            </w:r>
            <w:r w:rsidR="00F40D63" w:rsidRPr="6B1C5575">
              <w:rPr>
                <w:b/>
                <w:bCs/>
              </w:rPr>
              <w:t xml:space="preserve"> JOB INTEREST: (identify vocational interest that aligns with employment goal)  </w:t>
            </w:r>
          </w:p>
          <w:sdt>
            <w:sdtPr>
              <w:alias w:val="CUSTOMER JOB INTEREST: (identify vocational interest that aligns with employment goal)"/>
              <w:tag w:val="CUSTOMER JOB INTEREST: (identify vocational interest that aligns with employment goal)"/>
              <w:id w:val="-444160875"/>
              <w:placeholder>
                <w:docPart w:val="0CEC8B3C343B4A6F9A87B4C217F4D23D"/>
              </w:placeholder>
              <w:showingPlcHdr/>
              <w:text/>
            </w:sdtPr>
            <w:sdtEndPr/>
            <w:sdtContent>
              <w:p w14:paraId="5362E849" w14:textId="77777777" w:rsidR="00DC6E16" w:rsidRPr="00BF5DB8" w:rsidRDefault="001F4E08" w:rsidP="00F40D63">
                <w:pPr>
                  <w:pStyle w:val="ListParagraph"/>
                  <w:spacing w:line="360" w:lineRule="auto"/>
                  <w:ind w:left="0"/>
                </w:pPr>
                <w:r w:rsidRPr="00AF4367">
                  <w:rPr>
                    <w:rStyle w:val="PlaceholderText"/>
                  </w:rPr>
                  <w:t>Click or tap here to enter text.</w:t>
                </w:r>
              </w:p>
            </w:sdtContent>
          </w:sdt>
          <w:p w14:paraId="6A05A809" w14:textId="77777777" w:rsidR="00F40D63" w:rsidRDefault="00F40D63"/>
          <w:p w14:paraId="5A39BBE3" w14:textId="77777777" w:rsidR="00F40D63" w:rsidRDefault="00F40D63"/>
        </w:tc>
      </w:tr>
      <w:tr w:rsidR="00F40D63" w14:paraId="11E5FE14" w14:textId="77777777" w:rsidTr="52ED541E">
        <w:tc>
          <w:tcPr>
            <w:tcW w:w="9350" w:type="dxa"/>
          </w:tcPr>
          <w:p w14:paraId="488EFBD4" w14:textId="77777777" w:rsidR="00F40D63" w:rsidRDefault="00F40D63" w:rsidP="00F40D63">
            <w:pPr>
              <w:pStyle w:val="ListParagraph"/>
              <w:spacing w:line="360" w:lineRule="auto"/>
              <w:ind w:left="0"/>
              <w:rPr>
                <w:b/>
              </w:rPr>
            </w:pPr>
            <w:r>
              <w:rPr>
                <w:b/>
              </w:rPr>
              <w:t xml:space="preserve">LABOR MARKET INFORMATION: (identify any </w:t>
            </w:r>
            <w:r w:rsidRPr="00636446">
              <w:rPr>
                <w:b/>
              </w:rPr>
              <w:t xml:space="preserve">labor market information </w:t>
            </w:r>
            <w:r>
              <w:rPr>
                <w:b/>
              </w:rPr>
              <w:t xml:space="preserve">that is </w:t>
            </w:r>
            <w:r w:rsidRPr="00636446">
              <w:rPr>
                <w:b/>
              </w:rPr>
              <w:t xml:space="preserve">related to the </w:t>
            </w:r>
            <w:r>
              <w:rPr>
                <w:b/>
              </w:rPr>
              <w:t>chosen IPE Employment Goal, including industry rates in the area and potential Employers)</w:t>
            </w:r>
          </w:p>
          <w:sdt>
            <w:sdtPr>
              <w:alias w:val="LABOR MARKET INFORMATION: (identify any labor market information that is related to the chosen IPE Employment Goal, including industry rates in the area and potential Employers)"/>
              <w:tag w:val="LABOR MARKET INFORMATION: (identify any labor market information that is related to the chosen IPE Employment Goal, including industry rates in the area and potential Employers)"/>
              <w:id w:val="1460231014"/>
              <w:placeholder>
                <w:docPart w:val="9AB2FE23492A4BE48DB8B93C09C533EC"/>
              </w:placeholder>
              <w:showingPlcHdr/>
              <w:text/>
            </w:sdtPr>
            <w:sdtEndPr/>
            <w:sdtContent>
              <w:p w14:paraId="5B951852" w14:textId="77777777" w:rsidR="00F40D63" w:rsidRPr="00BF5DB8" w:rsidRDefault="001F4E08">
                <w:r w:rsidRPr="00AF4367">
                  <w:rPr>
                    <w:rStyle w:val="PlaceholderText"/>
                  </w:rPr>
                  <w:t>Click or tap here to enter text.</w:t>
                </w:r>
              </w:p>
            </w:sdtContent>
          </w:sdt>
          <w:p w14:paraId="41C8F396" w14:textId="77777777" w:rsidR="00DC6E16" w:rsidRDefault="00DC6E16"/>
          <w:p w14:paraId="72A3D3EC" w14:textId="77777777" w:rsidR="00F40D63" w:rsidRDefault="00F40D63"/>
        </w:tc>
      </w:tr>
      <w:tr w:rsidR="00F40D63" w14:paraId="646F6F69" w14:textId="77777777" w:rsidTr="52ED541E">
        <w:tc>
          <w:tcPr>
            <w:tcW w:w="9350" w:type="dxa"/>
          </w:tcPr>
          <w:p w14:paraId="7A25F16A" w14:textId="0F98A66C" w:rsidR="00F40D63" w:rsidRDefault="18E0E70F" w:rsidP="6B1C5575">
            <w:pPr>
              <w:pStyle w:val="ListParagraph"/>
              <w:spacing w:line="360" w:lineRule="auto"/>
              <w:ind w:left="0"/>
              <w:rPr>
                <w:b/>
                <w:bCs/>
              </w:rPr>
            </w:pPr>
            <w:r w:rsidRPr="52ED541E">
              <w:rPr>
                <w:b/>
                <w:bCs/>
              </w:rPr>
              <w:t>PARTICIPANT</w:t>
            </w:r>
            <w:r w:rsidR="00F40D63" w:rsidRPr="52ED541E">
              <w:rPr>
                <w:b/>
                <w:bCs/>
              </w:rPr>
              <w:t xml:space="preserve"> SKILLS AND ABILITIES: (identify any transferrable skills, </w:t>
            </w:r>
            <w:r w:rsidR="1DA5DD8D" w:rsidRPr="52ED541E">
              <w:rPr>
                <w:b/>
                <w:bCs/>
              </w:rPr>
              <w:t>strengths,</w:t>
            </w:r>
            <w:r w:rsidR="00F40D63" w:rsidRPr="52ED541E">
              <w:rPr>
                <w:b/>
                <w:bCs/>
              </w:rPr>
              <w:t xml:space="preserve"> and abilities, including how it relates to job duties)</w:t>
            </w:r>
            <w:r w:rsidR="00DC6E16" w:rsidRPr="52ED541E">
              <w:rPr>
                <w:b/>
                <w:bCs/>
              </w:rPr>
              <w:t xml:space="preserve"> </w:t>
            </w:r>
          </w:p>
          <w:sdt>
            <w:sdtPr>
              <w:alias w:val="CUSTOMER SKILLS AND ABILITIES: (identify any transferrable skills, strengths and abilities, including how it relates to job duties)"/>
              <w:tag w:val="CUSTOMER SKILLS AND ABILITIES: (identify any transferrable skills, strengths and abilities, including how it relates to job duties)"/>
              <w:id w:val="-290602429"/>
              <w:placeholder>
                <w:docPart w:val="01EBB946EF3A4C679EF5618C2BF55755"/>
              </w:placeholder>
              <w:showingPlcHdr/>
              <w:text/>
            </w:sdtPr>
            <w:sdtEndPr/>
            <w:sdtContent>
              <w:p w14:paraId="2946BB5D" w14:textId="77777777" w:rsidR="00DC6E16" w:rsidRPr="00BF5DB8" w:rsidRDefault="001F4E08" w:rsidP="00F40D63">
                <w:pPr>
                  <w:pStyle w:val="ListParagraph"/>
                  <w:spacing w:line="360" w:lineRule="auto"/>
                  <w:ind w:left="0"/>
                </w:pPr>
                <w:r w:rsidRPr="00AF4367">
                  <w:rPr>
                    <w:rStyle w:val="PlaceholderText"/>
                  </w:rPr>
                  <w:t>Click or tap here to enter text.</w:t>
                </w:r>
              </w:p>
            </w:sdtContent>
          </w:sdt>
          <w:p w14:paraId="0D0B940D" w14:textId="77777777" w:rsidR="00F40D63" w:rsidRDefault="00F40D63"/>
          <w:p w14:paraId="0E27B00A" w14:textId="77777777" w:rsidR="00F40D63" w:rsidRDefault="00F40D63"/>
        </w:tc>
      </w:tr>
      <w:tr w:rsidR="00F40D63" w14:paraId="13E42161" w14:textId="77777777" w:rsidTr="52ED541E">
        <w:tc>
          <w:tcPr>
            <w:tcW w:w="9350" w:type="dxa"/>
          </w:tcPr>
          <w:p w14:paraId="43B4C78D" w14:textId="77777777" w:rsidR="00F40D63" w:rsidRDefault="00F40D63">
            <w:pPr>
              <w:rPr>
                <w:b/>
              </w:rPr>
            </w:pPr>
            <w:r>
              <w:rPr>
                <w:b/>
              </w:rPr>
              <w:t>ANTICIPATED NUMBER OF HOURS WORKED WEEKLY:</w:t>
            </w:r>
            <w:r w:rsidR="00DC6E16">
              <w:rPr>
                <w:b/>
              </w:rPr>
              <w:t xml:space="preserve"> </w:t>
            </w:r>
            <w:sdt>
              <w:sdtPr>
                <w:rPr>
                  <w:b/>
                </w:rPr>
                <w:alias w:val="ANTICIPATED NUMBER OF HOURS WORKED WEEKLY:"/>
                <w:tag w:val="ANTICIPATED NUMBER OF HOURS WORKED WEEKLY:"/>
                <w:id w:val="1183237632"/>
                <w:placeholder>
                  <w:docPart w:val="694E47F56D56481BBC5FDD5BB15A926D"/>
                </w:placeholder>
                <w:showingPlcHdr/>
                <w:text/>
              </w:sdtPr>
              <w:sdtEndPr/>
              <w:sdtContent>
                <w:r w:rsidR="001F4E08" w:rsidRPr="00AF4367">
                  <w:rPr>
                    <w:rStyle w:val="PlaceholderText"/>
                  </w:rPr>
                  <w:t>Click or tap here to enter text.</w:t>
                </w:r>
              </w:sdtContent>
            </w:sdt>
          </w:p>
          <w:p w14:paraId="60061E4C" w14:textId="77777777" w:rsidR="00F40D63" w:rsidRDefault="00F40D63">
            <w:pPr>
              <w:rPr>
                <w:b/>
              </w:rPr>
            </w:pPr>
          </w:p>
          <w:p w14:paraId="44EAFD9C" w14:textId="77777777" w:rsidR="00F40D63" w:rsidRDefault="00F40D63"/>
        </w:tc>
      </w:tr>
      <w:tr w:rsidR="00F40D63" w14:paraId="38EBEC97" w14:textId="77777777" w:rsidTr="52ED541E">
        <w:tc>
          <w:tcPr>
            <w:tcW w:w="9350" w:type="dxa"/>
          </w:tcPr>
          <w:p w14:paraId="2D0E58AA" w14:textId="5FD7C2D4" w:rsidR="00F40D63" w:rsidRDefault="4D377754" w:rsidP="6B1C5575">
            <w:pPr>
              <w:pStyle w:val="ListParagraph"/>
              <w:spacing w:line="360" w:lineRule="auto"/>
              <w:ind w:left="0"/>
              <w:rPr>
                <w:b/>
                <w:bCs/>
              </w:rPr>
            </w:pPr>
            <w:r w:rsidRPr="52ED541E">
              <w:rPr>
                <w:b/>
                <w:bCs/>
              </w:rPr>
              <w:t>PREFERRED</w:t>
            </w:r>
            <w:r w:rsidR="00F40D63" w:rsidRPr="52ED541E">
              <w:rPr>
                <w:b/>
                <w:bCs/>
              </w:rPr>
              <w:t xml:space="preserve"> WORK SCHEDULE: (identify whether the </w:t>
            </w:r>
            <w:r w:rsidR="254BD941" w:rsidRPr="52ED541E">
              <w:rPr>
                <w:b/>
                <w:bCs/>
              </w:rPr>
              <w:t>Participant</w:t>
            </w:r>
            <w:r w:rsidR="00F40D63" w:rsidRPr="52ED541E">
              <w:rPr>
                <w:b/>
                <w:bCs/>
              </w:rPr>
              <w:t xml:space="preserve"> prefers full-time or part-time employment </w:t>
            </w:r>
            <w:r w:rsidR="28FB3EEA" w:rsidRPr="52ED541E">
              <w:rPr>
                <w:b/>
                <w:bCs/>
              </w:rPr>
              <w:t>currently</w:t>
            </w:r>
            <w:r w:rsidR="00F40D63" w:rsidRPr="52ED541E">
              <w:rPr>
                <w:b/>
                <w:bCs/>
              </w:rPr>
              <w:t xml:space="preserve"> and any other schedule preferences or restrictions)</w:t>
            </w:r>
          </w:p>
          <w:sdt>
            <w:sdtPr>
              <w:alias w:val="PREFERRED WORK SCHEDULE: (identify whether the Customer prefers full-time or part-time employment at this time and any other schedule preferences or restrictions)"/>
              <w:tag w:val="PREFERRED WORK SCHEDULE: (identify whether the Customer prefers full-time or part-time employment at this time and any other schedule preferences or restrictions)"/>
              <w:id w:val="913820997"/>
              <w:placeholder>
                <w:docPart w:val="E56D8DA47EC44D079BACC8228B74D8C5"/>
              </w:placeholder>
              <w:showingPlcHdr/>
              <w:text/>
            </w:sdtPr>
            <w:sdtEndPr/>
            <w:sdtContent>
              <w:p w14:paraId="46E69C4A" w14:textId="77777777" w:rsidR="00F40D63" w:rsidRPr="00BF5DB8" w:rsidRDefault="00D2608E">
                <w:r w:rsidRPr="00AF4367">
                  <w:rPr>
                    <w:rStyle w:val="PlaceholderText"/>
                  </w:rPr>
                  <w:t>Click or tap here to enter text.</w:t>
                </w:r>
              </w:p>
            </w:sdtContent>
          </w:sdt>
          <w:p w14:paraId="4B94D5A5" w14:textId="77777777" w:rsidR="00AA0A95" w:rsidRDefault="00AA0A95"/>
          <w:p w14:paraId="3DEEC669" w14:textId="77777777" w:rsidR="00F40D63" w:rsidRPr="00AA0A95" w:rsidRDefault="00F40D63" w:rsidP="00AA0A95">
            <w:pPr>
              <w:jc w:val="center"/>
            </w:pPr>
          </w:p>
        </w:tc>
      </w:tr>
      <w:tr w:rsidR="00F40D63" w14:paraId="7EC0D2C2" w14:textId="77777777" w:rsidTr="52ED541E">
        <w:tc>
          <w:tcPr>
            <w:tcW w:w="9350" w:type="dxa"/>
          </w:tcPr>
          <w:p w14:paraId="3D429003" w14:textId="77777777" w:rsidR="00F40D63" w:rsidRDefault="00F40D63" w:rsidP="00F40D63">
            <w:pPr>
              <w:pStyle w:val="ListParagraph"/>
              <w:spacing w:line="360" w:lineRule="auto"/>
              <w:ind w:left="0"/>
              <w:rPr>
                <w:b/>
              </w:rPr>
            </w:pPr>
            <w:r>
              <w:rPr>
                <w:b/>
              </w:rPr>
              <w:lastRenderedPageBreak/>
              <w:t xml:space="preserve">TRANSPORTATION PLAN: (provide a detailed </w:t>
            </w:r>
            <w:r w:rsidRPr="00B50E44">
              <w:rPr>
                <w:b/>
              </w:rPr>
              <w:t>description of transportation needs</w:t>
            </w:r>
            <w:r>
              <w:rPr>
                <w:b/>
              </w:rPr>
              <w:t>)</w:t>
            </w:r>
          </w:p>
          <w:sdt>
            <w:sdtPr>
              <w:alias w:val="TRANSPORTATION PLAN: (provide a detailed description of transportation needs)"/>
              <w:tag w:val="TRANSPORTATION PLAN: (provide a detailed description of transportation needs)"/>
              <w:id w:val="-1691283339"/>
              <w:placeholder>
                <w:docPart w:val="327B22A480B94CD8886786F3B26EE6B6"/>
              </w:placeholder>
              <w:showingPlcHdr/>
              <w:text/>
            </w:sdtPr>
            <w:sdtEndPr/>
            <w:sdtContent>
              <w:p w14:paraId="5ED8C455" w14:textId="77777777" w:rsidR="00F40D63" w:rsidRPr="00BF5DB8" w:rsidRDefault="001F4E08">
                <w:r w:rsidRPr="00AF4367">
                  <w:rPr>
                    <w:rStyle w:val="PlaceholderText"/>
                  </w:rPr>
                  <w:t>Click or tap here to enter text.</w:t>
                </w:r>
              </w:p>
            </w:sdtContent>
          </w:sdt>
          <w:p w14:paraId="3656B9AB" w14:textId="77777777" w:rsidR="005D18CB" w:rsidRDefault="005D18CB"/>
        </w:tc>
      </w:tr>
      <w:tr w:rsidR="00F40D63" w14:paraId="43BB3C22" w14:textId="77777777" w:rsidTr="52ED541E">
        <w:tc>
          <w:tcPr>
            <w:tcW w:w="9350" w:type="dxa"/>
          </w:tcPr>
          <w:p w14:paraId="12AAA6DA" w14:textId="77777777" w:rsidR="00F40D63" w:rsidRDefault="00F40D63" w:rsidP="00F40D63">
            <w:pPr>
              <w:pStyle w:val="NoSpacing"/>
              <w:rPr>
                <w:b/>
              </w:rPr>
            </w:pPr>
            <w:r w:rsidRPr="003469F1">
              <w:rPr>
                <w:b/>
              </w:rPr>
              <w:t>POTENTIAL TRAINING NEEDS:</w:t>
            </w:r>
            <w:r>
              <w:t xml:space="preserve"> </w:t>
            </w:r>
            <w:r w:rsidRPr="003469F1">
              <w:rPr>
                <w:b/>
              </w:rPr>
              <w:t xml:space="preserve">(specify </w:t>
            </w:r>
            <w:r>
              <w:rPr>
                <w:b/>
              </w:rPr>
              <w:t>any type of soft skills training or c</w:t>
            </w:r>
            <w:r w:rsidRPr="003469F1">
              <w:rPr>
                <w:b/>
              </w:rPr>
              <w:t>ertification needed to achieve employment goal)</w:t>
            </w:r>
          </w:p>
          <w:sdt>
            <w:sdtPr>
              <w:alias w:val="POTENTIAL TRAINING NEEDS: (specify any type of soft skills training or certification needed to achieve employment goal)"/>
              <w:tag w:val="POTENTIAL TRAINING NEEDS: (specify any type of soft skills training or certification needed to achieve employment goal)"/>
              <w:id w:val="1834953517"/>
              <w:placeholder>
                <w:docPart w:val="FE8C7C8DCFD3404A81FFD26480D304D1"/>
              </w:placeholder>
              <w:showingPlcHdr/>
              <w:text/>
            </w:sdtPr>
            <w:sdtEndPr/>
            <w:sdtContent>
              <w:p w14:paraId="6D91FE6C" w14:textId="77777777" w:rsidR="00DC6E16" w:rsidRPr="00BF5DB8" w:rsidRDefault="001F4E08" w:rsidP="00F40D63">
                <w:pPr>
                  <w:pStyle w:val="NoSpacing"/>
                </w:pPr>
                <w:r w:rsidRPr="00AF4367">
                  <w:rPr>
                    <w:rStyle w:val="PlaceholderText"/>
                  </w:rPr>
                  <w:t>Click or tap here to enter text.</w:t>
                </w:r>
              </w:p>
            </w:sdtContent>
          </w:sdt>
          <w:p w14:paraId="45FB0818" w14:textId="77777777" w:rsidR="00F40D63" w:rsidRDefault="00F40D63"/>
          <w:p w14:paraId="049F31CB" w14:textId="77777777" w:rsidR="00F40D63" w:rsidRDefault="00F40D63"/>
        </w:tc>
      </w:tr>
      <w:tr w:rsidR="00F40D63" w14:paraId="51AF82AD" w14:textId="77777777" w:rsidTr="52ED541E">
        <w:tc>
          <w:tcPr>
            <w:tcW w:w="9350" w:type="dxa"/>
          </w:tcPr>
          <w:p w14:paraId="41607321" w14:textId="77777777" w:rsidR="00F40D63" w:rsidRDefault="00F40D63" w:rsidP="00F40D63">
            <w:pPr>
              <w:pStyle w:val="NoSpacing"/>
              <w:rPr>
                <w:b/>
              </w:rPr>
            </w:pPr>
            <w:r w:rsidRPr="00A558E2">
              <w:rPr>
                <w:b/>
              </w:rPr>
              <w:t>ANTICIPATED SUPPORTS OR ACCOMMODATIONS REQUIRED:</w:t>
            </w:r>
            <w:r>
              <w:rPr>
                <w:b/>
              </w:rPr>
              <w:t xml:space="preserve"> (include strategies for developing natural supports)  </w:t>
            </w:r>
          </w:p>
          <w:sdt>
            <w:sdtPr>
              <w:alias w:val="ANTICIPATED SUPPORTS OR ACCOMMODATIONS REQUIRED: (include strategies for developing natural supports) "/>
              <w:tag w:val="ANTICIPATED SUPPORTS OR ACCOMMODATIONS REQUIRED: (include strategies for developing natural supports) "/>
              <w:id w:val="26380571"/>
              <w:placeholder>
                <w:docPart w:val="B70439AC6B1C46258036259DA3C92658"/>
              </w:placeholder>
              <w:showingPlcHdr/>
              <w:text/>
            </w:sdtPr>
            <w:sdtEndPr/>
            <w:sdtContent>
              <w:p w14:paraId="72EE5986" w14:textId="77777777" w:rsidR="00DC6E16" w:rsidRPr="00BF5DB8" w:rsidRDefault="001F4E08" w:rsidP="00F40D63">
                <w:pPr>
                  <w:pStyle w:val="NoSpacing"/>
                </w:pPr>
                <w:r w:rsidRPr="00AF4367">
                  <w:rPr>
                    <w:rStyle w:val="PlaceholderText"/>
                  </w:rPr>
                  <w:t>Click or tap here to enter text.</w:t>
                </w:r>
              </w:p>
            </w:sdtContent>
          </w:sdt>
          <w:p w14:paraId="53128261" w14:textId="77777777" w:rsidR="00DC6E16" w:rsidRDefault="00DC6E16" w:rsidP="00F40D63">
            <w:pPr>
              <w:pStyle w:val="NoSpacing"/>
              <w:rPr>
                <w:b/>
              </w:rPr>
            </w:pPr>
          </w:p>
          <w:p w14:paraId="62486C05" w14:textId="77777777" w:rsidR="00DC6E16" w:rsidRPr="003469F1" w:rsidRDefault="00DC6E16" w:rsidP="00F40D63">
            <w:pPr>
              <w:pStyle w:val="NoSpacing"/>
              <w:rPr>
                <w:b/>
              </w:rPr>
            </w:pPr>
          </w:p>
        </w:tc>
      </w:tr>
    </w:tbl>
    <w:p w14:paraId="4101652C" w14:textId="77777777" w:rsidR="00DC6E16" w:rsidRDefault="00DC6E16"/>
    <w:p w14:paraId="00C1C92C" w14:textId="63D167CF" w:rsidR="00E030C5" w:rsidRDefault="57CF5DE1" w:rsidP="00E030C5">
      <w:pPr>
        <w:tabs>
          <w:tab w:val="center" w:pos="603"/>
          <w:tab w:val="center" w:pos="5130"/>
          <w:tab w:val="center" w:pos="7200"/>
          <w:tab w:val="center" w:pos="8265"/>
          <w:tab w:val="center" w:pos="9650"/>
        </w:tabs>
        <w:spacing w:after="0"/>
        <w:ind w:firstLine="90"/>
      </w:pPr>
      <w:r>
        <w:t>Participant</w:t>
      </w:r>
      <w:r w:rsidR="00DC6E16">
        <w:t xml:space="preserve"> Signature:  </w:t>
      </w:r>
      <w:sdt>
        <w:sdtPr>
          <w:rPr>
            <w:rFonts w:ascii="Lucida Handwriting" w:hAnsi="Lucida Handwriting"/>
            <w:u w:val="single"/>
          </w:rPr>
          <w:alias w:val="Customer Signature"/>
          <w:tag w:val="Customer Signature"/>
          <w:id w:val="-749035936"/>
          <w:placeholder>
            <w:docPart w:val="3256B1B2C9954592BF0087EDCEE870D8"/>
          </w:placeholder>
          <w:showingPlcHdr/>
          <w:text/>
        </w:sdtPr>
        <w:sdtEndPr/>
        <w:sdtContent>
          <w:r w:rsidR="006C5D98" w:rsidRPr="6B1C5575">
            <w:rPr>
              <w:rStyle w:val="PlaceholderText"/>
              <w:highlight w:val="lightGray"/>
              <w:u w:val="single"/>
            </w:rPr>
            <w:t>________________________</w:t>
          </w:r>
        </w:sdtContent>
      </w:sdt>
      <w:r w:rsidR="00DC6E16">
        <w:tab/>
      </w:r>
      <w:r w:rsidR="00DC6E16">
        <w:tab/>
        <w:t xml:space="preserve">Date:  </w:t>
      </w:r>
      <w:sdt>
        <w:sdtPr>
          <w:rPr>
            <w:u w:val="single"/>
          </w:rPr>
          <w:alias w:val="Date:"/>
          <w:tag w:val="Date:"/>
          <w:id w:val="617256751"/>
          <w:placeholder>
            <w:docPart w:val="71EB4CC64A7E4517B383207B7135CAFE"/>
          </w:placeholder>
          <w:showingPlcHdr/>
          <w:text/>
        </w:sdtPr>
        <w:sdtEndPr/>
        <w:sdtContent>
          <w:r w:rsidR="009D6179" w:rsidRPr="6B1C5575">
            <w:rPr>
              <w:rStyle w:val="PlaceholderText"/>
              <w:u w:val="single"/>
            </w:rPr>
            <w:t>Click or tap here to enter text.</w:t>
          </w:r>
        </w:sdtContent>
      </w:sdt>
    </w:p>
    <w:p w14:paraId="4B99056E" w14:textId="77777777" w:rsidR="00E030C5" w:rsidRPr="00FA69A2" w:rsidRDefault="00E030C5" w:rsidP="00E030C5">
      <w:pPr>
        <w:tabs>
          <w:tab w:val="center" w:pos="603"/>
          <w:tab w:val="center" w:pos="6227"/>
          <w:tab w:val="center" w:pos="7200"/>
          <w:tab w:val="center" w:pos="8265"/>
          <w:tab w:val="center" w:pos="9650"/>
        </w:tabs>
        <w:spacing w:after="0"/>
        <w:ind w:firstLine="90"/>
        <w:rPr>
          <w:rFonts w:ascii="Calibri" w:hAnsi="Calibri" w:cs="Calibri"/>
          <w:bCs/>
          <w:i/>
          <w:iCs/>
        </w:rPr>
      </w:pPr>
    </w:p>
    <w:p w14:paraId="0E8C91C6" w14:textId="77777777" w:rsidR="00DC6E16" w:rsidRPr="00FA69A2" w:rsidRDefault="00DC6E16" w:rsidP="00DC6E16">
      <w:pPr>
        <w:jc w:val="both"/>
        <w:rPr>
          <w:sz w:val="16"/>
        </w:rPr>
      </w:pPr>
      <w:r w:rsidRPr="00FA69A2">
        <w:rPr>
          <w:rFonts w:ascii="Calibri" w:hAnsi="Calibri" w:cs="Calibri"/>
          <w:bCs/>
          <w:i/>
          <w:iCs/>
        </w:rPr>
        <w:t>I hereby attest, to the best of my knowledge, the above information is correct.  VR reserves the right to suspend Provider registration if VR suspects the Provider has knowingly falsified this document, or otherwise engaged in fraudulent activity.</w:t>
      </w:r>
      <w:r w:rsidR="00E030C5" w:rsidRPr="00FA69A2">
        <w:rPr>
          <w:sz w:val="16"/>
        </w:rPr>
        <w:t xml:space="preserve"> </w:t>
      </w:r>
    </w:p>
    <w:p w14:paraId="1401BB03" w14:textId="77777777" w:rsidR="00DC6E16" w:rsidRDefault="00DC6E16" w:rsidP="00E030C5">
      <w:pPr>
        <w:tabs>
          <w:tab w:val="left" w:pos="5580"/>
        </w:tabs>
        <w:spacing w:after="0" w:line="256" w:lineRule="auto"/>
        <w:ind w:firstLine="90"/>
      </w:pPr>
      <w:r>
        <w:t>Provider Signature</w:t>
      </w:r>
      <w:r w:rsidRPr="00FB1EDF">
        <w:t>:</w:t>
      </w:r>
      <w:r w:rsidR="000D1C5E">
        <w:t xml:space="preserve"> </w:t>
      </w:r>
      <w:sdt>
        <w:sdtPr>
          <w:rPr>
            <w:rFonts w:ascii="Lucida Handwriting" w:hAnsi="Lucida Handwriting"/>
            <w:u w:val="single"/>
          </w:rPr>
          <w:alias w:val="Provider Signature"/>
          <w:tag w:val="Provider Signature"/>
          <w:id w:val="-2059624291"/>
          <w:placeholder>
            <w:docPart w:val="911EA502042B45449C2BF7471C52F309"/>
          </w:placeholder>
          <w:showingPlcHdr/>
          <w:text/>
        </w:sdtPr>
        <w:sdtEndPr/>
        <w:sdtContent>
          <w:r w:rsidR="006C5D98" w:rsidRPr="006C5D98">
            <w:rPr>
              <w:rStyle w:val="PlaceholderText"/>
              <w:highlight w:val="lightGray"/>
              <w:u w:val="single"/>
            </w:rPr>
            <w:t>________________________</w:t>
          </w:r>
        </w:sdtContent>
      </w:sdt>
      <w:r w:rsidR="00E030C5">
        <w:rPr>
          <w:rFonts w:ascii="Lucida Handwriting" w:hAnsi="Lucida Handwriting"/>
        </w:rPr>
        <w:tab/>
      </w:r>
      <w:r>
        <w:t xml:space="preserve">Date:  </w:t>
      </w:r>
      <w:sdt>
        <w:sdtPr>
          <w:rPr>
            <w:u w:val="single"/>
          </w:rPr>
          <w:alias w:val="Date:"/>
          <w:tag w:val="Date:"/>
          <w:id w:val="1131682760"/>
          <w:placeholder>
            <w:docPart w:val="4C3720E0C9F04BAA99D7B49C6350856C"/>
          </w:placeholder>
          <w:showingPlcHdr/>
          <w:text/>
        </w:sdtPr>
        <w:sdtEndPr/>
        <w:sdtContent>
          <w:r w:rsidR="009D6179" w:rsidRPr="009D6179">
            <w:rPr>
              <w:rStyle w:val="PlaceholderText"/>
              <w:u w:val="single"/>
            </w:rPr>
            <w:t>Click or tap here to enter text.</w:t>
          </w:r>
        </w:sdtContent>
      </w:sdt>
    </w:p>
    <w:p w14:paraId="1299C43A" w14:textId="77777777" w:rsidR="00DC6E16" w:rsidRDefault="00DC6E16" w:rsidP="00DC6E16">
      <w:pPr>
        <w:tabs>
          <w:tab w:val="center" w:pos="6210"/>
        </w:tabs>
        <w:spacing w:after="0" w:line="256" w:lineRule="auto"/>
        <w:ind w:firstLine="90"/>
      </w:pPr>
    </w:p>
    <w:p w14:paraId="3FBFE201" w14:textId="59CAA28D" w:rsidR="007B4C5E" w:rsidRDefault="00DC6E16" w:rsidP="004F0F2D">
      <w:pPr>
        <w:tabs>
          <w:tab w:val="center" w:pos="6210"/>
        </w:tabs>
        <w:spacing w:after="0" w:line="256" w:lineRule="auto"/>
        <w:ind w:firstLine="90"/>
      </w:pPr>
      <w:r>
        <w:t>Provider Printed Name</w:t>
      </w:r>
      <w:r w:rsidR="69B30805">
        <w:t>: Click</w:t>
      </w:r>
      <w:sdt>
        <w:sdtPr>
          <w:rPr>
            <w:u w:val="single"/>
          </w:rPr>
          <w:alias w:val="Provider Printed Name"/>
          <w:tag w:val="Provider Printed Name"/>
          <w:id w:val="641317184"/>
          <w:placeholder>
            <w:docPart w:val="9DF2A89FD6BE4161A00B28963E0FF780"/>
          </w:placeholder>
          <w:showingPlcHdr/>
          <w:text/>
        </w:sdtPr>
        <w:sdtEndPr/>
        <w:sdtContent>
          <w:r w:rsidR="009D6179" w:rsidRPr="52ED541E">
            <w:rPr>
              <w:rStyle w:val="PlaceholderText"/>
              <w:u w:val="single"/>
            </w:rPr>
            <w:t xml:space="preserve"> or tap here to enter text.</w:t>
          </w:r>
        </w:sdtContent>
      </w:sdt>
      <w:r>
        <w:t xml:space="preserve">  </w:t>
      </w:r>
      <w:r w:rsidR="009D6179">
        <w:t xml:space="preserve"> </w:t>
      </w:r>
      <w:r>
        <w:t>Date</w:t>
      </w:r>
      <w:r w:rsidR="4C95D47E">
        <w:t>: Click</w:t>
      </w:r>
      <w:sdt>
        <w:sdtPr>
          <w:rPr>
            <w:u w:val="single"/>
          </w:rPr>
          <w:alias w:val="Date"/>
          <w:tag w:val="Date"/>
          <w:id w:val="992375540"/>
          <w:placeholder>
            <w:docPart w:val="FF537626FA3948F893577013D7B4C277"/>
          </w:placeholder>
          <w:showingPlcHdr/>
          <w:text/>
        </w:sdtPr>
        <w:sdtEndPr/>
        <w:sdtContent>
          <w:r w:rsidR="009D6179" w:rsidRPr="52ED541E">
            <w:rPr>
              <w:rStyle w:val="PlaceholderText"/>
              <w:u w:val="single"/>
            </w:rPr>
            <w:t xml:space="preserve"> or tap here to enter text.</w:t>
          </w:r>
        </w:sdtContent>
      </w:sdt>
    </w:p>
    <w:p w14:paraId="4DDBEF00" w14:textId="77777777" w:rsidR="004F0F2D" w:rsidRDefault="004F0F2D" w:rsidP="004F0F2D">
      <w:pPr>
        <w:tabs>
          <w:tab w:val="center" w:pos="6210"/>
        </w:tabs>
        <w:spacing w:after="0" w:line="256" w:lineRule="auto"/>
        <w:ind w:firstLine="90"/>
      </w:pPr>
    </w:p>
    <w:p w14:paraId="38B4D1A3" w14:textId="77777777" w:rsidR="00224894" w:rsidRDefault="00224894" w:rsidP="00520E67">
      <w:pPr>
        <w:tabs>
          <w:tab w:val="left" w:pos="5159"/>
        </w:tabs>
        <w:spacing w:before="10"/>
        <w:ind w:left="120"/>
      </w:pPr>
    </w:p>
    <w:p w14:paraId="0E92213B" w14:textId="3A10058C" w:rsidR="00520E67" w:rsidRPr="00520E67" w:rsidRDefault="00520E67" w:rsidP="00520E67">
      <w:pPr>
        <w:tabs>
          <w:tab w:val="left" w:pos="5159"/>
        </w:tabs>
        <w:spacing w:before="10"/>
        <w:ind w:left="120"/>
      </w:pPr>
      <w:r>
        <w:t>If you have any difficulty regarding accessibility of this form or any data fields, contact Vocational Rehabilitation:  </w:t>
      </w:r>
      <w:hyperlink r:id="rId10" w:history="1">
        <w:r w:rsidR="00C80DDF" w:rsidRPr="005C6992">
          <w:rPr>
            <w:rStyle w:val="Hyperlink"/>
          </w:rPr>
          <w:t>Vremploymentserviceproviders@vr.fldoe.org</w:t>
        </w:r>
      </w:hyperlink>
      <w:r w:rsidR="00C80DDF">
        <w:t xml:space="preserve"> </w:t>
      </w:r>
    </w:p>
    <w:p w14:paraId="007B6F3A" w14:textId="49434CA0" w:rsidR="6FA132AD" w:rsidRDefault="000D1CC7" w:rsidP="6047CDE8">
      <w:pPr>
        <w:rPr>
          <w:rFonts w:ascii="Calibri" w:eastAsia="Calibri" w:hAnsi="Calibri" w:cs="Calibri"/>
          <w:sz w:val="18"/>
          <w:szCs w:val="18"/>
        </w:rPr>
      </w:pPr>
      <w:hyperlink r:id="rId11">
        <w:r w:rsidR="6FA132AD" w:rsidRPr="6047CDE8">
          <w:rPr>
            <w:rStyle w:val="Hyperlink"/>
            <w:rFonts w:ascii="Calibri" w:eastAsia="Calibri" w:hAnsi="Calibri" w:cs="Calibri"/>
            <w:b/>
            <w:bCs/>
            <w:i/>
            <w:iCs/>
            <w:sz w:val="18"/>
            <w:szCs w:val="18"/>
          </w:rPr>
          <w:t>Stevens Amendment Language | Vocational Rehabilitation | Florida Department of Education (rehabworks.org)</w:t>
        </w:r>
      </w:hyperlink>
    </w:p>
    <w:p w14:paraId="3461D779" w14:textId="77777777" w:rsidR="00DC6E16" w:rsidRPr="00833116" w:rsidRDefault="00DC6E16" w:rsidP="007B4C5E">
      <w:pPr>
        <w:jc w:val="both"/>
        <w:rPr>
          <w:color w:val="000000"/>
          <w:sz w:val="16"/>
          <w:szCs w:val="16"/>
        </w:rPr>
      </w:pPr>
    </w:p>
    <w:sectPr w:rsidR="00DC6E16" w:rsidRPr="0083311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0A41" w14:textId="77777777" w:rsidR="00F957BA" w:rsidRDefault="00F957BA" w:rsidP="00DC6E16">
      <w:pPr>
        <w:spacing w:after="0" w:line="240" w:lineRule="auto"/>
      </w:pPr>
      <w:r>
        <w:separator/>
      </w:r>
    </w:p>
  </w:endnote>
  <w:endnote w:type="continuationSeparator" w:id="0">
    <w:p w14:paraId="62EBF3C5" w14:textId="77777777" w:rsidR="00F957BA" w:rsidRDefault="00F957BA" w:rsidP="00DC6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B05BC" w14:textId="7385E7F0" w:rsidR="00DC6E16" w:rsidRPr="00DC6E16" w:rsidRDefault="00C80DDF" w:rsidP="00E030C5">
    <w:pPr>
      <w:pStyle w:val="Footer"/>
      <w:jc w:val="center"/>
    </w:pPr>
    <w:fldSimple w:instr="FILENAME   \* MERGEFORMAT">
      <w:r w:rsidR="004F0F2D">
        <w:rPr>
          <w:noProof/>
        </w:rPr>
        <w:t>Employment Services Plan_v6</w:t>
      </w:r>
    </w:fldSimple>
    <w:r w:rsidR="00701D4E">
      <w:t xml:space="preserve"> </w:t>
    </w:r>
    <w:r w:rsidR="00DC6E16" w:rsidRPr="00DC6E16">
      <w:t xml:space="preserve">Page </w:t>
    </w:r>
    <w:r w:rsidR="00DC6E16" w:rsidRPr="00DC6E16">
      <w:fldChar w:fldCharType="begin"/>
    </w:r>
    <w:r w:rsidR="00DC6E16" w:rsidRPr="00DC6E16">
      <w:instrText xml:space="preserve"> PAGE  \* Arabic  \* MERGEFORMAT </w:instrText>
    </w:r>
    <w:r w:rsidR="00DC6E16" w:rsidRPr="00DC6E16">
      <w:fldChar w:fldCharType="separate"/>
    </w:r>
    <w:r w:rsidR="000D5869">
      <w:rPr>
        <w:noProof/>
      </w:rPr>
      <w:t>2</w:t>
    </w:r>
    <w:r w:rsidR="00DC6E16" w:rsidRPr="00DC6E16">
      <w:fldChar w:fldCharType="end"/>
    </w:r>
    <w:r w:rsidR="00DC6E16" w:rsidRPr="00DC6E16">
      <w:t xml:space="preserve"> of </w:t>
    </w:r>
    <w:fldSimple w:instr="NUMPAGES  \* Arabic  \* MERGEFORMAT">
      <w:r w:rsidR="000D5869">
        <w:rPr>
          <w:noProof/>
        </w:rPr>
        <w:t>2</w:t>
      </w:r>
    </w:fldSimple>
  </w:p>
  <w:p w14:paraId="3CF2D8B6" w14:textId="77777777" w:rsidR="00DC6E16" w:rsidRDefault="00DC6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8A12B" w14:textId="77777777" w:rsidR="00F957BA" w:rsidRDefault="00F957BA" w:rsidP="00DC6E16">
      <w:pPr>
        <w:spacing w:after="0" w:line="240" w:lineRule="auto"/>
      </w:pPr>
      <w:r>
        <w:separator/>
      </w:r>
    </w:p>
  </w:footnote>
  <w:footnote w:type="continuationSeparator" w:id="0">
    <w:p w14:paraId="2946DB82" w14:textId="77777777" w:rsidR="00F957BA" w:rsidRDefault="00F957BA" w:rsidP="00DC6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8278" w14:textId="77777777" w:rsidR="00833116" w:rsidRDefault="00370DD8" w:rsidP="00DC6E16">
    <w:pPr>
      <w:pStyle w:val="Header"/>
      <w:jc w:val="center"/>
      <w:rPr>
        <w:b/>
        <w:sz w:val="24"/>
        <w:szCs w:val="24"/>
      </w:rPr>
    </w:pPr>
    <w:r>
      <w:rPr>
        <w:b/>
        <w:noProof/>
        <w:sz w:val="24"/>
        <w:szCs w:val="24"/>
      </w:rPr>
      <w:drawing>
        <wp:inline distT="0" distB="0" distL="0" distR="0" wp14:anchorId="7C28FAAD" wp14:editId="07777777">
          <wp:extent cx="1816735" cy="408305"/>
          <wp:effectExtent l="0" t="0" r="0" b="0"/>
          <wp:docPr id="2" name="Picture 2"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74F6D3B6" w14:textId="77777777" w:rsidR="00DC6E16" w:rsidRPr="00370DD8" w:rsidRDefault="00DC6E16" w:rsidP="00DC6E16">
    <w:pPr>
      <w:pStyle w:val="Header"/>
      <w:jc w:val="center"/>
      <w:rPr>
        <w:b/>
        <w:sz w:val="28"/>
        <w:szCs w:val="28"/>
      </w:rPr>
    </w:pPr>
    <w:r w:rsidRPr="00370DD8">
      <w:rPr>
        <w:b/>
        <w:sz w:val="28"/>
        <w:szCs w:val="28"/>
      </w:rPr>
      <w:t>FLORIDA DIVISION OF VOCATIONAL REHABILITATION</w:t>
    </w:r>
  </w:p>
  <w:p w14:paraId="0EC6D4B9" w14:textId="77777777" w:rsidR="00DC6E16" w:rsidRPr="00370DD8" w:rsidRDefault="00DC6E16" w:rsidP="00DC6E16">
    <w:pPr>
      <w:pStyle w:val="Header"/>
      <w:jc w:val="center"/>
      <w:rPr>
        <w:b/>
        <w:sz w:val="28"/>
        <w:szCs w:val="28"/>
      </w:rPr>
    </w:pPr>
    <w:r w:rsidRPr="00370DD8">
      <w:rPr>
        <w:b/>
        <w:sz w:val="28"/>
        <w:szCs w:val="28"/>
      </w:rPr>
      <w:t>EMPLOYMENT SERVICES PLAN</w:t>
    </w:r>
  </w:p>
  <w:p w14:paraId="1FC39945" w14:textId="77777777" w:rsidR="00DC6E16" w:rsidRDefault="00DC6E16">
    <w:pPr>
      <w:pStyle w:val="Header"/>
    </w:pPr>
  </w:p>
  <w:p w14:paraId="0562CB0E" w14:textId="77777777" w:rsidR="00DC6E16" w:rsidRDefault="00DC6E1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7Q0MTCxMDU1MDZS0lEKTi0uzszPAykwNKgFADETkBMtAAAA"/>
  </w:docVars>
  <w:rsids>
    <w:rsidRoot w:val="00F40D63"/>
    <w:rsid w:val="00025642"/>
    <w:rsid w:val="00046187"/>
    <w:rsid w:val="000D1C5E"/>
    <w:rsid w:val="000D1CC7"/>
    <w:rsid w:val="000D5869"/>
    <w:rsid w:val="00103DFB"/>
    <w:rsid w:val="001F4E08"/>
    <w:rsid w:val="00224894"/>
    <w:rsid w:val="002C6011"/>
    <w:rsid w:val="003024CF"/>
    <w:rsid w:val="00312A9C"/>
    <w:rsid w:val="0032342A"/>
    <w:rsid w:val="00365B8E"/>
    <w:rsid w:val="00370DD8"/>
    <w:rsid w:val="003844CB"/>
    <w:rsid w:val="003C58C5"/>
    <w:rsid w:val="003E7876"/>
    <w:rsid w:val="003F4F46"/>
    <w:rsid w:val="004255D9"/>
    <w:rsid w:val="0044141F"/>
    <w:rsid w:val="00473689"/>
    <w:rsid w:val="004D65F5"/>
    <w:rsid w:val="004F0F2D"/>
    <w:rsid w:val="00500480"/>
    <w:rsid w:val="00517961"/>
    <w:rsid w:val="00520E67"/>
    <w:rsid w:val="005962E4"/>
    <w:rsid w:val="005D18CB"/>
    <w:rsid w:val="006C5D98"/>
    <w:rsid w:val="00701D4E"/>
    <w:rsid w:val="007B4C5E"/>
    <w:rsid w:val="00833116"/>
    <w:rsid w:val="0091088D"/>
    <w:rsid w:val="009D5CCB"/>
    <w:rsid w:val="009D6179"/>
    <w:rsid w:val="009F730E"/>
    <w:rsid w:val="00A64CEE"/>
    <w:rsid w:val="00AA0A95"/>
    <w:rsid w:val="00AB21E7"/>
    <w:rsid w:val="00B26A71"/>
    <w:rsid w:val="00BC1DCA"/>
    <w:rsid w:val="00BF5DB8"/>
    <w:rsid w:val="00C6482E"/>
    <w:rsid w:val="00C80DDF"/>
    <w:rsid w:val="00CF1895"/>
    <w:rsid w:val="00CF2F98"/>
    <w:rsid w:val="00D2608E"/>
    <w:rsid w:val="00D43D7C"/>
    <w:rsid w:val="00D83705"/>
    <w:rsid w:val="00DC6E16"/>
    <w:rsid w:val="00E030C5"/>
    <w:rsid w:val="00EA2D7F"/>
    <w:rsid w:val="00EE371B"/>
    <w:rsid w:val="00F24FA8"/>
    <w:rsid w:val="00F40D63"/>
    <w:rsid w:val="00F42DB5"/>
    <w:rsid w:val="00F77AF0"/>
    <w:rsid w:val="00F957BA"/>
    <w:rsid w:val="09EFEFE6"/>
    <w:rsid w:val="0A5DF7E9"/>
    <w:rsid w:val="13CD2980"/>
    <w:rsid w:val="18E0E70F"/>
    <w:rsid w:val="1915BBCB"/>
    <w:rsid w:val="1D492790"/>
    <w:rsid w:val="1DA5DD8D"/>
    <w:rsid w:val="254BD941"/>
    <w:rsid w:val="26231FBB"/>
    <w:rsid w:val="28FB3EEA"/>
    <w:rsid w:val="2ADC3BEF"/>
    <w:rsid w:val="30419ADB"/>
    <w:rsid w:val="36CDF70C"/>
    <w:rsid w:val="37547FF6"/>
    <w:rsid w:val="46D25D20"/>
    <w:rsid w:val="49E0ADCB"/>
    <w:rsid w:val="4C95D47E"/>
    <w:rsid w:val="4D377754"/>
    <w:rsid w:val="4FCBE661"/>
    <w:rsid w:val="52ED541E"/>
    <w:rsid w:val="5468DFBC"/>
    <w:rsid w:val="57CF5DE1"/>
    <w:rsid w:val="5A3B4136"/>
    <w:rsid w:val="5B69482A"/>
    <w:rsid w:val="6047CDE8"/>
    <w:rsid w:val="62D46367"/>
    <w:rsid w:val="643A69E9"/>
    <w:rsid w:val="69B30805"/>
    <w:rsid w:val="6B1C5575"/>
    <w:rsid w:val="6F1601BA"/>
    <w:rsid w:val="6FA132AD"/>
    <w:rsid w:val="72C9480E"/>
    <w:rsid w:val="784CB425"/>
    <w:rsid w:val="7FA75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FE8E74B"/>
  <w15:chartTrackingRefBased/>
  <w15:docId w15:val="{6087A874-0213-4ADA-9F79-34BE08286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D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0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D63"/>
    <w:pPr>
      <w:ind w:left="720"/>
      <w:contextualSpacing/>
    </w:pPr>
  </w:style>
  <w:style w:type="character" w:styleId="PlaceholderText">
    <w:name w:val="Placeholder Text"/>
    <w:basedOn w:val="DefaultParagraphFont"/>
    <w:uiPriority w:val="99"/>
    <w:semiHidden/>
    <w:rsid w:val="00F40D63"/>
    <w:rPr>
      <w:color w:val="808080"/>
    </w:rPr>
  </w:style>
  <w:style w:type="paragraph" w:styleId="NoSpacing">
    <w:name w:val="No Spacing"/>
    <w:uiPriority w:val="1"/>
    <w:qFormat/>
    <w:rsid w:val="00F40D63"/>
    <w:pPr>
      <w:spacing w:after="0" w:line="240" w:lineRule="auto"/>
    </w:pPr>
  </w:style>
  <w:style w:type="paragraph" w:styleId="Header">
    <w:name w:val="header"/>
    <w:basedOn w:val="Normal"/>
    <w:link w:val="HeaderChar"/>
    <w:uiPriority w:val="99"/>
    <w:unhideWhenUsed/>
    <w:rsid w:val="00DC6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6E16"/>
  </w:style>
  <w:style w:type="paragraph" w:styleId="Footer">
    <w:name w:val="footer"/>
    <w:basedOn w:val="Normal"/>
    <w:link w:val="FooterChar"/>
    <w:uiPriority w:val="99"/>
    <w:unhideWhenUsed/>
    <w:rsid w:val="00DC6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6E16"/>
  </w:style>
  <w:style w:type="paragraph" w:styleId="BalloonText">
    <w:name w:val="Balloon Text"/>
    <w:basedOn w:val="Normal"/>
    <w:link w:val="BalloonTextChar"/>
    <w:uiPriority w:val="99"/>
    <w:semiHidden/>
    <w:unhideWhenUsed/>
    <w:rsid w:val="000D1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1C5E"/>
    <w:rPr>
      <w:rFonts w:ascii="Segoe UI" w:hAnsi="Segoe UI" w:cs="Segoe UI"/>
      <w:sz w:val="18"/>
      <w:szCs w:val="18"/>
    </w:rPr>
  </w:style>
  <w:style w:type="character" w:styleId="Hyperlink">
    <w:name w:val="Hyperlink"/>
    <w:basedOn w:val="DefaultParagraphFont"/>
    <w:uiPriority w:val="99"/>
    <w:unhideWhenUsed/>
    <w:rsid w:val="00D43D7C"/>
    <w:rPr>
      <w:color w:val="0000FF"/>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D5869"/>
    <w:rPr>
      <w:b/>
      <w:bCs/>
    </w:rPr>
  </w:style>
  <w:style w:type="character" w:customStyle="1" w:styleId="CommentSubjectChar">
    <w:name w:val="Comment Subject Char"/>
    <w:basedOn w:val="CommentTextChar"/>
    <w:link w:val="CommentSubject"/>
    <w:uiPriority w:val="99"/>
    <w:semiHidden/>
    <w:rsid w:val="000D5869"/>
    <w:rPr>
      <w:b/>
      <w:bCs/>
      <w:sz w:val="20"/>
      <w:szCs w:val="20"/>
    </w:rPr>
  </w:style>
  <w:style w:type="character" w:styleId="UnresolvedMention">
    <w:name w:val="Unresolved Mention"/>
    <w:basedOn w:val="DefaultParagraphFont"/>
    <w:uiPriority w:val="99"/>
    <w:semiHidden/>
    <w:unhideWhenUsed/>
    <w:rsid w:val="00C80D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66876">
      <w:bodyDiv w:val="1"/>
      <w:marLeft w:val="0"/>
      <w:marRight w:val="0"/>
      <w:marTop w:val="0"/>
      <w:marBottom w:val="0"/>
      <w:divBdr>
        <w:top w:val="none" w:sz="0" w:space="0" w:color="auto"/>
        <w:left w:val="none" w:sz="0" w:space="0" w:color="auto"/>
        <w:bottom w:val="none" w:sz="0" w:space="0" w:color="auto"/>
        <w:right w:val="none" w:sz="0" w:space="0" w:color="auto"/>
      </w:divBdr>
    </w:div>
    <w:div w:id="468087038">
      <w:bodyDiv w:val="1"/>
      <w:marLeft w:val="0"/>
      <w:marRight w:val="0"/>
      <w:marTop w:val="0"/>
      <w:marBottom w:val="0"/>
      <w:divBdr>
        <w:top w:val="none" w:sz="0" w:space="0" w:color="auto"/>
        <w:left w:val="none" w:sz="0" w:space="0" w:color="auto"/>
        <w:bottom w:val="none" w:sz="0" w:space="0" w:color="auto"/>
        <w:right w:val="none" w:sz="0" w:space="0" w:color="auto"/>
      </w:divBdr>
    </w:div>
    <w:div w:id="1056974310">
      <w:bodyDiv w:val="1"/>
      <w:marLeft w:val="0"/>
      <w:marRight w:val="0"/>
      <w:marTop w:val="0"/>
      <w:marBottom w:val="0"/>
      <w:divBdr>
        <w:top w:val="none" w:sz="0" w:space="0" w:color="auto"/>
        <w:left w:val="none" w:sz="0" w:space="0" w:color="auto"/>
        <w:bottom w:val="none" w:sz="0" w:space="0" w:color="auto"/>
        <w:right w:val="none" w:sz="0" w:space="0" w:color="auto"/>
      </w:divBdr>
    </w:div>
    <w:div w:id="1207067349">
      <w:bodyDiv w:val="1"/>
      <w:marLeft w:val="0"/>
      <w:marRight w:val="0"/>
      <w:marTop w:val="0"/>
      <w:marBottom w:val="0"/>
      <w:divBdr>
        <w:top w:val="none" w:sz="0" w:space="0" w:color="auto"/>
        <w:left w:val="none" w:sz="0" w:space="0" w:color="auto"/>
        <w:bottom w:val="none" w:sz="0" w:space="0" w:color="auto"/>
        <w:right w:val="none" w:sz="0" w:space="0" w:color="auto"/>
      </w:divBdr>
    </w:div>
    <w:div w:id="1457872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habworks.org/stevens-amendment.html"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Vremploymentserviceproviders@vr.fldoe.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1EA502042B45449C2BF7471C52F309"/>
        <w:category>
          <w:name w:val="General"/>
          <w:gallery w:val="placeholder"/>
        </w:category>
        <w:types>
          <w:type w:val="bbPlcHdr"/>
        </w:types>
        <w:behaviors>
          <w:behavior w:val="content"/>
        </w:behaviors>
        <w:guid w:val="{386D436E-6259-43A1-865E-3111A0816185}"/>
      </w:docPartPr>
      <w:docPartBody>
        <w:p w:rsidR="000317DA" w:rsidRDefault="003024CF" w:rsidP="003024CF">
          <w:pPr>
            <w:pStyle w:val="911EA502042B45449C2BF7471C52F3094"/>
          </w:pPr>
          <w:r w:rsidRPr="006C5D98">
            <w:rPr>
              <w:rStyle w:val="PlaceholderText"/>
              <w:highlight w:val="lightGray"/>
              <w:u w:val="single"/>
            </w:rPr>
            <w:t>________________________</w:t>
          </w:r>
        </w:p>
      </w:docPartBody>
    </w:docPart>
    <w:docPart>
      <w:docPartPr>
        <w:name w:val="581B937443BF452DBDB06A9D45BCCEB6"/>
        <w:category>
          <w:name w:val="General"/>
          <w:gallery w:val="placeholder"/>
        </w:category>
        <w:types>
          <w:type w:val="bbPlcHdr"/>
        </w:types>
        <w:behaviors>
          <w:behavior w:val="content"/>
        </w:behaviors>
        <w:guid w:val="{F2EED2D3-1BEF-490D-9421-19F558740DFF}"/>
      </w:docPartPr>
      <w:docPartBody>
        <w:p w:rsidR="00A54D14" w:rsidRDefault="003024CF" w:rsidP="003024CF">
          <w:pPr>
            <w:pStyle w:val="581B937443BF452DBDB06A9D45BCCEB63"/>
          </w:pPr>
          <w:r w:rsidRPr="00AF4367">
            <w:rPr>
              <w:rStyle w:val="PlaceholderText"/>
            </w:rPr>
            <w:t>Click or tap here to enter text.</w:t>
          </w:r>
        </w:p>
      </w:docPartBody>
    </w:docPart>
    <w:docPart>
      <w:docPartPr>
        <w:name w:val="7136F253E1124B32BB51A105239EA5F8"/>
        <w:category>
          <w:name w:val="General"/>
          <w:gallery w:val="placeholder"/>
        </w:category>
        <w:types>
          <w:type w:val="bbPlcHdr"/>
        </w:types>
        <w:behaviors>
          <w:behavior w:val="content"/>
        </w:behaviors>
        <w:guid w:val="{704DB3AB-A663-4A48-9B4B-F6F137AAEC78}"/>
      </w:docPartPr>
      <w:docPartBody>
        <w:p w:rsidR="00A54D14" w:rsidRDefault="003024CF" w:rsidP="003024CF">
          <w:pPr>
            <w:pStyle w:val="7136F253E1124B32BB51A105239EA5F83"/>
          </w:pPr>
          <w:r w:rsidRPr="00AF4367">
            <w:rPr>
              <w:rStyle w:val="PlaceholderText"/>
            </w:rPr>
            <w:t>Click or tap here to enter text.</w:t>
          </w:r>
        </w:p>
      </w:docPartBody>
    </w:docPart>
    <w:docPart>
      <w:docPartPr>
        <w:name w:val="088547AB85BE41D0B0BFB3B5405996E1"/>
        <w:category>
          <w:name w:val="General"/>
          <w:gallery w:val="placeholder"/>
        </w:category>
        <w:types>
          <w:type w:val="bbPlcHdr"/>
        </w:types>
        <w:behaviors>
          <w:behavior w:val="content"/>
        </w:behaviors>
        <w:guid w:val="{ACFC1A95-164D-4BCC-87E5-7D605E617E2B}"/>
      </w:docPartPr>
      <w:docPartBody>
        <w:p w:rsidR="00A54D14" w:rsidRDefault="003024CF" w:rsidP="003024CF">
          <w:pPr>
            <w:pStyle w:val="088547AB85BE41D0B0BFB3B5405996E13"/>
          </w:pPr>
          <w:r w:rsidRPr="00AF4367">
            <w:rPr>
              <w:rStyle w:val="PlaceholderText"/>
            </w:rPr>
            <w:t>Click or tap here to enter text.</w:t>
          </w:r>
        </w:p>
      </w:docPartBody>
    </w:docPart>
    <w:docPart>
      <w:docPartPr>
        <w:name w:val="4ECA32AA055843C1BE6B23D1FDFDB752"/>
        <w:category>
          <w:name w:val="General"/>
          <w:gallery w:val="placeholder"/>
        </w:category>
        <w:types>
          <w:type w:val="bbPlcHdr"/>
        </w:types>
        <w:behaviors>
          <w:behavior w:val="content"/>
        </w:behaviors>
        <w:guid w:val="{9C9ACDFA-0C22-42FC-A09F-51ED6678C16B}"/>
      </w:docPartPr>
      <w:docPartBody>
        <w:p w:rsidR="00A54D14" w:rsidRDefault="003024CF" w:rsidP="003024CF">
          <w:pPr>
            <w:pStyle w:val="4ECA32AA055843C1BE6B23D1FDFDB7523"/>
          </w:pPr>
          <w:r w:rsidRPr="00AF4367">
            <w:rPr>
              <w:rStyle w:val="PlaceholderText"/>
            </w:rPr>
            <w:t>Click or tap here to enter text.</w:t>
          </w:r>
        </w:p>
      </w:docPartBody>
    </w:docPart>
    <w:docPart>
      <w:docPartPr>
        <w:name w:val="E8CD6FAC4F9A4947B517600EEA238EF6"/>
        <w:category>
          <w:name w:val="General"/>
          <w:gallery w:val="placeholder"/>
        </w:category>
        <w:types>
          <w:type w:val="bbPlcHdr"/>
        </w:types>
        <w:behaviors>
          <w:behavior w:val="content"/>
        </w:behaviors>
        <w:guid w:val="{3266B03D-407D-4B45-AF61-0A31075FAE7E}"/>
      </w:docPartPr>
      <w:docPartBody>
        <w:p w:rsidR="00A54D14" w:rsidRDefault="003024CF" w:rsidP="003024CF">
          <w:pPr>
            <w:pStyle w:val="E8CD6FAC4F9A4947B517600EEA238EF63"/>
          </w:pPr>
          <w:r w:rsidRPr="00AF4367">
            <w:rPr>
              <w:rStyle w:val="PlaceholderText"/>
            </w:rPr>
            <w:t>Click or tap here to enter text.</w:t>
          </w:r>
        </w:p>
      </w:docPartBody>
    </w:docPart>
    <w:docPart>
      <w:docPartPr>
        <w:name w:val="10CEF30D0FA748A39DD567BE4587A75C"/>
        <w:category>
          <w:name w:val="General"/>
          <w:gallery w:val="placeholder"/>
        </w:category>
        <w:types>
          <w:type w:val="bbPlcHdr"/>
        </w:types>
        <w:behaviors>
          <w:behavior w:val="content"/>
        </w:behaviors>
        <w:guid w:val="{A6F98443-8544-44D9-85A4-7DBCE79EF5ED}"/>
      </w:docPartPr>
      <w:docPartBody>
        <w:p w:rsidR="00A54D14" w:rsidRDefault="003024CF" w:rsidP="003024CF">
          <w:pPr>
            <w:pStyle w:val="10CEF30D0FA748A39DD567BE4587A75C3"/>
          </w:pPr>
          <w:r w:rsidRPr="00AF4367">
            <w:rPr>
              <w:rStyle w:val="PlaceholderText"/>
            </w:rPr>
            <w:t>Click or tap here to enter text.</w:t>
          </w:r>
        </w:p>
      </w:docPartBody>
    </w:docPart>
    <w:docPart>
      <w:docPartPr>
        <w:name w:val="67A814546AAF43B0AAE058A1312D3DDB"/>
        <w:category>
          <w:name w:val="General"/>
          <w:gallery w:val="placeholder"/>
        </w:category>
        <w:types>
          <w:type w:val="bbPlcHdr"/>
        </w:types>
        <w:behaviors>
          <w:behavior w:val="content"/>
        </w:behaviors>
        <w:guid w:val="{026C8878-1F72-49A2-9CE4-46CB3B8D85AA}"/>
      </w:docPartPr>
      <w:docPartBody>
        <w:p w:rsidR="00A54D14" w:rsidRDefault="003024CF" w:rsidP="003024CF">
          <w:pPr>
            <w:pStyle w:val="67A814546AAF43B0AAE058A1312D3DDB3"/>
          </w:pPr>
          <w:r w:rsidRPr="00AF4367">
            <w:rPr>
              <w:rStyle w:val="PlaceholderText"/>
            </w:rPr>
            <w:t>Click or tap here to enter text.</w:t>
          </w:r>
        </w:p>
      </w:docPartBody>
    </w:docPart>
    <w:docPart>
      <w:docPartPr>
        <w:name w:val="B39B9CE8AC7443AF9920625C8C792339"/>
        <w:category>
          <w:name w:val="General"/>
          <w:gallery w:val="placeholder"/>
        </w:category>
        <w:types>
          <w:type w:val="bbPlcHdr"/>
        </w:types>
        <w:behaviors>
          <w:behavior w:val="content"/>
        </w:behaviors>
        <w:guid w:val="{5DF69D12-B242-4344-89E5-5C69B7002CD8}"/>
      </w:docPartPr>
      <w:docPartBody>
        <w:p w:rsidR="00A54D14" w:rsidRDefault="003024CF" w:rsidP="003024CF">
          <w:pPr>
            <w:pStyle w:val="B39B9CE8AC7443AF9920625C8C7923393"/>
          </w:pPr>
          <w:r w:rsidRPr="00AF4367">
            <w:rPr>
              <w:rStyle w:val="PlaceholderText"/>
            </w:rPr>
            <w:t>Click or tap here to enter text.</w:t>
          </w:r>
        </w:p>
      </w:docPartBody>
    </w:docPart>
    <w:docPart>
      <w:docPartPr>
        <w:name w:val="0CEC8B3C343B4A6F9A87B4C217F4D23D"/>
        <w:category>
          <w:name w:val="General"/>
          <w:gallery w:val="placeholder"/>
        </w:category>
        <w:types>
          <w:type w:val="bbPlcHdr"/>
        </w:types>
        <w:behaviors>
          <w:behavior w:val="content"/>
        </w:behaviors>
        <w:guid w:val="{244F2C06-6B8C-4DFE-85EB-C4E3CBEB868A}"/>
      </w:docPartPr>
      <w:docPartBody>
        <w:p w:rsidR="00A54D14" w:rsidRDefault="003024CF" w:rsidP="003024CF">
          <w:pPr>
            <w:pStyle w:val="0CEC8B3C343B4A6F9A87B4C217F4D23D3"/>
          </w:pPr>
          <w:r w:rsidRPr="00AF4367">
            <w:rPr>
              <w:rStyle w:val="PlaceholderText"/>
            </w:rPr>
            <w:t>Click or tap here to enter text.</w:t>
          </w:r>
        </w:p>
      </w:docPartBody>
    </w:docPart>
    <w:docPart>
      <w:docPartPr>
        <w:name w:val="9AB2FE23492A4BE48DB8B93C09C533EC"/>
        <w:category>
          <w:name w:val="General"/>
          <w:gallery w:val="placeholder"/>
        </w:category>
        <w:types>
          <w:type w:val="bbPlcHdr"/>
        </w:types>
        <w:behaviors>
          <w:behavior w:val="content"/>
        </w:behaviors>
        <w:guid w:val="{77A20C68-EB0B-4414-993A-86E4AE245D24}"/>
      </w:docPartPr>
      <w:docPartBody>
        <w:p w:rsidR="00A54D14" w:rsidRDefault="003024CF" w:rsidP="003024CF">
          <w:pPr>
            <w:pStyle w:val="9AB2FE23492A4BE48DB8B93C09C533EC3"/>
          </w:pPr>
          <w:r w:rsidRPr="00AF4367">
            <w:rPr>
              <w:rStyle w:val="PlaceholderText"/>
            </w:rPr>
            <w:t>Click or tap here to enter text.</w:t>
          </w:r>
        </w:p>
      </w:docPartBody>
    </w:docPart>
    <w:docPart>
      <w:docPartPr>
        <w:name w:val="01EBB946EF3A4C679EF5618C2BF55755"/>
        <w:category>
          <w:name w:val="General"/>
          <w:gallery w:val="placeholder"/>
        </w:category>
        <w:types>
          <w:type w:val="bbPlcHdr"/>
        </w:types>
        <w:behaviors>
          <w:behavior w:val="content"/>
        </w:behaviors>
        <w:guid w:val="{909A725B-517A-4135-A3F1-4F118DC1F7E3}"/>
      </w:docPartPr>
      <w:docPartBody>
        <w:p w:rsidR="00A54D14" w:rsidRDefault="003024CF" w:rsidP="003024CF">
          <w:pPr>
            <w:pStyle w:val="01EBB946EF3A4C679EF5618C2BF557553"/>
          </w:pPr>
          <w:r w:rsidRPr="00AF4367">
            <w:rPr>
              <w:rStyle w:val="PlaceholderText"/>
            </w:rPr>
            <w:t>Click or tap here to enter text.</w:t>
          </w:r>
        </w:p>
      </w:docPartBody>
    </w:docPart>
    <w:docPart>
      <w:docPartPr>
        <w:name w:val="694E47F56D56481BBC5FDD5BB15A926D"/>
        <w:category>
          <w:name w:val="General"/>
          <w:gallery w:val="placeholder"/>
        </w:category>
        <w:types>
          <w:type w:val="bbPlcHdr"/>
        </w:types>
        <w:behaviors>
          <w:behavior w:val="content"/>
        </w:behaviors>
        <w:guid w:val="{84A070BB-2DD0-4703-9B64-88C31A932B44}"/>
      </w:docPartPr>
      <w:docPartBody>
        <w:p w:rsidR="00A54D14" w:rsidRDefault="003024CF" w:rsidP="003024CF">
          <w:pPr>
            <w:pStyle w:val="694E47F56D56481BBC5FDD5BB15A926D3"/>
          </w:pPr>
          <w:r w:rsidRPr="00AF4367">
            <w:rPr>
              <w:rStyle w:val="PlaceholderText"/>
            </w:rPr>
            <w:t>Click or tap here to enter text.</w:t>
          </w:r>
        </w:p>
      </w:docPartBody>
    </w:docPart>
    <w:docPart>
      <w:docPartPr>
        <w:name w:val="E56D8DA47EC44D079BACC8228B74D8C5"/>
        <w:category>
          <w:name w:val="General"/>
          <w:gallery w:val="placeholder"/>
        </w:category>
        <w:types>
          <w:type w:val="bbPlcHdr"/>
        </w:types>
        <w:behaviors>
          <w:behavior w:val="content"/>
        </w:behaviors>
        <w:guid w:val="{70CFBFAF-11CE-4F81-AC84-EAE55C10D1CB}"/>
      </w:docPartPr>
      <w:docPartBody>
        <w:p w:rsidR="00A54D14" w:rsidRDefault="003024CF" w:rsidP="003024CF">
          <w:pPr>
            <w:pStyle w:val="E56D8DA47EC44D079BACC8228B74D8C53"/>
          </w:pPr>
          <w:r w:rsidRPr="00AF4367">
            <w:rPr>
              <w:rStyle w:val="PlaceholderText"/>
            </w:rPr>
            <w:t>Click or tap here to enter text.</w:t>
          </w:r>
        </w:p>
      </w:docPartBody>
    </w:docPart>
    <w:docPart>
      <w:docPartPr>
        <w:name w:val="327B22A480B94CD8886786F3B26EE6B6"/>
        <w:category>
          <w:name w:val="General"/>
          <w:gallery w:val="placeholder"/>
        </w:category>
        <w:types>
          <w:type w:val="bbPlcHdr"/>
        </w:types>
        <w:behaviors>
          <w:behavior w:val="content"/>
        </w:behaviors>
        <w:guid w:val="{53EF1E89-AAA3-4284-BA75-2AF28B15057F}"/>
      </w:docPartPr>
      <w:docPartBody>
        <w:p w:rsidR="00A54D14" w:rsidRDefault="003024CF" w:rsidP="003024CF">
          <w:pPr>
            <w:pStyle w:val="327B22A480B94CD8886786F3B26EE6B63"/>
          </w:pPr>
          <w:r w:rsidRPr="00AF4367">
            <w:rPr>
              <w:rStyle w:val="PlaceholderText"/>
            </w:rPr>
            <w:t>Click or tap here to enter text.</w:t>
          </w:r>
        </w:p>
      </w:docPartBody>
    </w:docPart>
    <w:docPart>
      <w:docPartPr>
        <w:name w:val="FE8C7C8DCFD3404A81FFD26480D304D1"/>
        <w:category>
          <w:name w:val="General"/>
          <w:gallery w:val="placeholder"/>
        </w:category>
        <w:types>
          <w:type w:val="bbPlcHdr"/>
        </w:types>
        <w:behaviors>
          <w:behavior w:val="content"/>
        </w:behaviors>
        <w:guid w:val="{2307FF02-3818-44EC-A2B1-DE9F399B50C0}"/>
      </w:docPartPr>
      <w:docPartBody>
        <w:p w:rsidR="00A54D14" w:rsidRDefault="003024CF" w:rsidP="003024CF">
          <w:pPr>
            <w:pStyle w:val="FE8C7C8DCFD3404A81FFD26480D304D13"/>
          </w:pPr>
          <w:r w:rsidRPr="00AF4367">
            <w:rPr>
              <w:rStyle w:val="PlaceholderText"/>
            </w:rPr>
            <w:t>Click or tap here to enter text.</w:t>
          </w:r>
        </w:p>
      </w:docPartBody>
    </w:docPart>
    <w:docPart>
      <w:docPartPr>
        <w:name w:val="B70439AC6B1C46258036259DA3C92658"/>
        <w:category>
          <w:name w:val="General"/>
          <w:gallery w:val="placeholder"/>
        </w:category>
        <w:types>
          <w:type w:val="bbPlcHdr"/>
        </w:types>
        <w:behaviors>
          <w:behavior w:val="content"/>
        </w:behaviors>
        <w:guid w:val="{34D57038-2D64-4563-9A31-BD396544AA6F}"/>
      </w:docPartPr>
      <w:docPartBody>
        <w:p w:rsidR="00A54D14" w:rsidRDefault="003024CF" w:rsidP="003024CF">
          <w:pPr>
            <w:pStyle w:val="B70439AC6B1C46258036259DA3C926583"/>
          </w:pPr>
          <w:r w:rsidRPr="00AF4367">
            <w:rPr>
              <w:rStyle w:val="PlaceholderText"/>
            </w:rPr>
            <w:t>Click or tap here to enter text.</w:t>
          </w:r>
        </w:p>
      </w:docPartBody>
    </w:docPart>
    <w:docPart>
      <w:docPartPr>
        <w:name w:val="3256B1B2C9954592BF0087EDCEE870D8"/>
        <w:category>
          <w:name w:val="General"/>
          <w:gallery w:val="placeholder"/>
        </w:category>
        <w:types>
          <w:type w:val="bbPlcHdr"/>
        </w:types>
        <w:behaviors>
          <w:behavior w:val="content"/>
        </w:behaviors>
        <w:guid w:val="{53DA8A6E-CFB5-40A9-8AFC-80516AE6AC1F}"/>
      </w:docPartPr>
      <w:docPartBody>
        <w:p w:rsidR="00A54D14" w:rsidRDefault="003024CF" w:rsidP="003024CF">
          <w:pPr>
            <w:pStyle w:val="3256B1B2C9954592BF0087EDCEE870D83"/>
          </w:pPr>
          <w:r w:rsidRPr="006C5D98">
            <w:rPr>
              <w:rStyle w:val="PlaceholderText"/>
              <w:highlight w:val="lightGray"/>
              <w:u w:val="single"/>
            </w:rPr>
            <w:t>________________________</w:t>
          </w:r>
        </w:p>
      </w:docPartBody>
    </w:docPart>
    <w:docPart>
      <w:docPartPr>
        <w:name w:val="71EB4CC64A7E4517B383207B7135CAFE"/>
        <w:category>
          <w:name w:val="General"/>
          <w:gallery w:val="placeholder"/>
        </w:category>
        <w:types>
          <w:type w:val="bbPlcHdr"/>
        </w:types>
        <w:behaviors>
          <w:behavior w:val="content"/>
        </w:behaviors>
        <w:guid w:val="{4B9A83B1-8853-4106-BB3E-CDA704F9B1B2}"/>
      </w:docPartPr>
      <w:docPartBody>
        <w:p w:rsidR="00A54D14" w:rsidRDefault="003024CF" w:rsidP="003024CF">
          <w:pPr>
            <w:pStyle w:val="71EB4CC64A7E4517B383207B7135CAFE3"/>
          </w:pPr>
          <w:r w:rsidRPr="009D6179">
            <w:rPr>
              <w:rStyle w:val="PlaceholderText"/>
              <w:u w:val="single"/>
            </w:rPr>
            <w:t>Click or tap here to enter text.</w:t>
          </w:r>
        </w:p>
      </w:docPartBody>
    </w:docPart>
    <w:docPart>
      <w:docPartPr>
        <w:name w:val="4C3720E0C9F04BAA99D7B49C6350856C"/>
        <w:category>
          <w:name w:val="General"/>
          <w:gallery w:val="placeholder"/>
        </w:category>
        <w:types>
          <w:type w:val="bbPlcHdr"/>
        </w:types>
        <w:behaviors>
          <w:behavior w:val="content"/>
        </w:behaviors>
        <w:guid w:val="{8B9541CE-8A69-4446-B423-86AE09D828CE}"/>
      </w:docPartPr>
      <w:docPartBody>
        <w:p w:rsidR="00A54D14" w:rsidRDefault="003024CF" w:rsidP="003024CF">
          <w:pPr>
            <w:pStyle w:val="4C3720E0C9F04BAA99D7B49C6350856C3"/>
          </w:pPr>
          <w:r w:rsidRPr="009D6179">
            <w:rPr>
              <w:rStyle w:val="PlaceholderText"/>
              <w:u w:val="single"/>
            </w:rPr>
            <w:t>Click or tap here to enter text.</w:t>
          </w:r>
        </w:p>
      </w:docPartBody>
    </w:docPart>
    <w:docPart>
      <w:docPartPr>
        <w:name w:val="9DF2A89FD6BE4161A00B28963E0FF780"/>
        <w:category>
          <w:name w:val="General"/>
          <w:gallery w:val="placeholder"/>
        </w:category>
        <w:types>
          <w:type w:val="bbPlcHdr"/>
        </w:types>
        <w:behaviors>
          <w:behavior w:val="content"/>
        </w:behaviors>
        <w:guid w:val="{2D0818C5-165F-4CD2-9273-0BB59EDAB87A}"/>
      </w:docPartPr>
      <w:docPartBody>
        <w:p w:rsidR="00A54D14" w:rsidRDefault="003024CF" w:rsidP="003024CF">
          <w:pPr>
            <w:pStyle w:val="9DF2A89FD6BE4161A00B28963E0FF7803"/>
          </w:pPr>
          <w:r w:rsidRPr="009D6179">
            <w:rPr>
              <w:rStyle w:val="PlaceholderText"/>
              <w:u w:val="single"/>
            </w:rPr>
            <w:t>Click or tap here to enter text.</w:t>
          </w:r>
        </w:p>
      </w:docPartBody>
    </w:docPart>
    <w:docPart>
      <w:docPartPr>
        <w:name w:val="FF537626FA3948F893577013D7B4C277"/>
        <w:category>
          <w:name w:val="General"/>
          <w:gallery w:val="placeholder"/>
        </w:category>
        <w:types>
          <w:type w:val="bbPlcHdr"/>
        </w:types>
        <w:behaviors>
          <w:behavior w:val="content"/>
        </w:behaviors>
        <w:guid w:val="{DC93C375-1A24-450C-B2F3-F0B727E380E3}"/>
      </w:docPartPr>
      <w:docPartBody>
        <w:p w:rsidR="00A54D14" w:rsidRDefault="003024CF" w:rsidP="003024CF">
          <w:pPr>
            <w:pStyle w:val="FF537626FA3948F893577013D7B4C2773"/>
          </w:pPr>
          <w:r w:rsidRPr="009D6179">
            <w:rPr>
              <w:rStyle w:val="PlaceholderText"/>
              <w:u w:val="single"/>
            </w:rPr>
            <w:t>Click or tap here to enter text.</w:t>
          </w:r>
        </w:p>
      </w:docPartBody>
    </w:docPart>
    <w:docPart>
      <w:docPartPr>
        <w:name w:val="E403AD63D7264E3CAC6A40BE66DCB188"/>
        <w:category>
          <w:name w:val="General"/>
          <w:gallery w:val="placeholder"/>
        </w:category>
        <w:types>
          <w:type w:val="bbPlcHdr"/>
        </w:types>
        <w:behaviors>
          <w:behavior w:val="content"/>
        </w:behaviors>
        <w:guid w:val="{8B9C5A85-D4E2-411C-8117-05F14298F83D}"/>
      </w:docPartPr>
      <w:docPartBody>
        <w:p w:rsidR="00546802" w:rsidRDefault="003024CF" w:rsidP="003024CF">
          <w:pPr>
            <w:pStyle w:val="E403AD63D7264E3CAC6A40BE66DCB1881"/>
          </w:pPr>
          <w:r w:rsidRPr="00AF436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2DCF"/>
    <w:rsid w:val="000317DA"/>
    <w:rsid w:val="002D16CC"/>
    <w:rsid w:val="002D6D07"/>
    <w:rsid w:val="003024CF"/>
    <w:rsid w:val="00432DCF"/>
    <w:rsid w:val="00546802"/>
    <w:rsid w:val="009068DB"/>
    <w:rsid w:val="00A54D14"/>
    <w:rsid w:val="00C538FB"/>
    <w:rsid w:val="00DC6760"/>
    <w:rsid w:val="00F82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4CF"/>
    <w:rPr>
      <w:color w:val="808080"/>
    </w:rPr>
  </w:style>
  <w:style w:type="paragraph" w:customStyle="1" w:styleId="581B937443BF452DBDB06A9D45BCCEB63">
    <w:name w:val="581B937443BF452DBDB06A9D45BCCEB63"/>
    <w:rsid w:val="003024CF"/>
    <w:pPr>
      <w:ind w:left="720"/>
      <w:contextualSpacing/>
    </w:pPr>
    <w:rPr>
      <w:rFonts w:eastAsiaTheme="minorHAnsi"/>
    </w:rPr>
  </w:style>
  <w:style w:type="paragraph" w:customStyle="1" w:styleId="7136F253E1124B32BB51A105239EA5F83">
    <w:name w:val="7136F253E1124B32BB51A105239EA5F83"/>
    <w:rsid w:val="003024CF"/>
    <w:pPr>
      <w:ind w:left="720"/>
      <w:contextualSpacing/>
    </w:pPr>
    <w:rPr>
      <w:rFonts w:eastAsiaTheme="minorHAnsi"/>
    </w:rPr>
  </w:style>
  <w:style w:type="paragraph" w:customStyle="1" w:styleId="088547AB85BE41D0B0BFB3B5405996E13">
    <w:name w:val="088547AB85BE41D0B0BFB3B5405996E13"/>
    <w:rsid w:val="003024CF"/>
    <w:pPr>
      <w:ind w:left="720"/>
      <w:contextualSpacing/>
    </w:pPr>
    <w:rPr>
      <w:rFonts w:eastAsiaTheme="minorHAnsi"/>
    </w:rPr>
  </w:style>
  <w:style w:type="paragraph" w:customStyle="1" w:styleId="4ECA32AA055843C1BE6B23D1FDFDB7523">
    <w:name w:val="4ECA32AA055843C1BE6B23D1FDFDB7523"/>
    <w:rsid w:val="003024CF"/>
    <w:pPr>
      <w:ind w:left="720"/>
      <w:contextualSpacing/>
    </w:pPr>
    <w:rPr>
      <w:rFonts w:eastAsiaTheme="minorHAnsi"/>
    </w:rPr>
  </w:style>
  <w:style w:type="paragraph" w:customStyle="1" w:styleId="E8CD6FAC4F9A4947B517600EEA238EF63">
    <w:name w:val="E8CD6FAC4F9A4947B517600EEA238EF63"/>
    <w:rsid w:val="003024CF"/>
    <w:pPr>
      <w:ind w:left="720"/>
      <w:contextualSpacing/>
    </w:pPr>
    <w:rPr>
      <w:rFonts w:eastAsiaTheme="minorHAnsi"/>
    </w:rPr>
  </w:style>
  <w:style w:type="paragraph" w:customStyle="1" w:styleId="10CEF30D0FA748A39DD567BE4587A75C3">
    <w:name w:val="10CEF30D0FA748A39DD567BE4587A75C3"/>
    <w:rsid w:val="003024CF"/>
    <w:pPr>
      <w:ind w:left="720"/>
      <w:contextualSpacing/>
    </w:pPr>
    <w:rPr>
      <w:rFonts w:eastAsiaTheme="minorHAnsi"/>
    </w:rPr>
  </w:style>
  <w:style w:type="paragraph" w:customStyle="1" w:styleId="67A814546AAF43B0AAE058A1312D3DDB3">
    <w:name w:val="67A814546AAF43B0AAE058A1312D3DDB3"/>
    <w:rsid w:val="003024CF"/>
    <w:pPr>
      <w:ind w:left="720"/>
      <w:contextualSpacing/>
    </w:pPr>
    <w:rPr>
      <w:rFonts w:eastAsiaTheme="minorHAnsi"/>
    </w:rPr>
  </w:style>
  <w:style w:type="paragraph" w:customStyle="1" w:styleId="B39B9CE8AC7443AF9920625C8C7923393">
    <w:name w:val="B39B9CE8AC7443AF9920625C8C7923393"/>
    <w:rsid w:val="003024CF"/>
    <w:pPr>
      <w:ind w:left="720"/>
      <w:contextualSpacing/>
    </w:pPr>
    <w:rPr>
      <w:rFonts w:eastAsiaTheme="minorHAnsi"/>
    </w:rPr>
  </w:style>
  <w:style w:type="paragraph" w:customStyle="1" w:styleId="E403AD63D7264E3CAC6A40BE66DCB1881">
    <w:name w:val="E403AD63D7264E3CAC6A40BE66DCB1881"/>
    <w:rsid w:val="003024CF"/>
    <w:pPr>
      <w:ind w:left="720"/>
      <w:contextualSpacing/>
    </w:pPr>
    <w:rPr>
      <w:rFonts w:eastAsiaTheme="minorHAnsi"/>
    </w:rPr>
  </w:style>
  <w:style w:type="paragraph" w:customStyle="1" w:styleId="0CEC8B3C343B4A6F9A87B4C217F4D23D3">
    <w:name w:val="0CEC8B3C343B4A6F9A87B4C217F4D23D3"/>
    <w:rsid w:val="003024CF"/>
    <w:pPr>
      <w:ind w:left="720"/>
      <w:contextualSpacing/>
    </w:pPr>
    <w:rPr>
      <w:rFonts w:eastAsiaTheme="minorHAnsi"/>
    </w:rPr>
  </w:style>
  <w:style w:type="paragraph" w:customStyle="1" w:styleId="9AB2FE23492A4BE48DB8B93C09C533EC3">
    <w:name w:val="9AB2FE23492A4BE48DB8B93C09C533EC3"/>
    <w:rsid w:val="003024CF"/>
    <w:rPr>
      <w:rFonts w:eastAsiaTheme="minorHAnsi"/>
    </w:rPr>
  </w:style>
  <w:style w:type="paragraph" w:customStyle="1" w:styleId="01EBB946EF3A4C679EF5618C2BF557553">
    <w:name w:val="01EBB946EF3A4C679EF5618C2BF557553"/>
    <w:rsid w:val="003024CF"/>
    <w:pPr>
      <w:ind w:left="720"/>
      <w:contextualSpacing/>
    </w:pPr>
    <w:rPr>
      <w:rFonts w:eastAsiaTheme="minorHAnsi"/>
    </w:rPr>
  </w:style>
  <w:style w:type="paragraph" w:customStyle="1" w:styleId="694E47F56D56481BBC5FDD5BB15A926D3">
    <w:name w:val="694E47F56D56481BBC5FDD5BB15A926D3"/>
    <w:rsid w:val="003024CF"/>
    <w:rPr>
      <w:rFonts w:eastAsiaTheme="minorHAnsi"/>
    </w:rPr>
  </w:style>
  <w:style w:type="paragraph" w:customStyle="1" w:styleId="E56D8DA47EC44D079BACC8228B74D8C53">
    <w:name w:val="E56D8DA47EC44D079BACC8228B74D8C53"/>
    <w:rsid w:val="003024CF"/>
    <w:rPr>
      <w:rFonts w:eastAsiaTheme="minorHAnsi"/>
    </w:rPr>
  </w:style>
  <w:style w:type="paragraph" w:customStyle="1" w:styleId="327B22A480B94CD8886786F3B26EE6B63">
    <w:name w:val="327B22A480B94CD8886786F3B26EE6B63"/>
    <w:rsid w:val="003024CF"/>
    <w:rPr>
      <w:rFonts w:eastAsiaTheme="minorHAnsi"/>
    </w:rPr>
  </w:style>
  <w:style w:type="paragraph" w:customStyle="1" w:styleId="FE8C7C8DCFD3404A81FFD26480D304D13">
    <w:name w:val="FE8C7C8DCFD3404A81FFD26480D304D13"/>
    <w:rsid w:val="003024CF"/>
    <w:pPr>
      <w:spacing w:after="0" w:line="240" w:lineRule="auto"/>
    </w:pPr>
    <w:rPr>
      <w:rFonts w:eastAsiaTheme="minorHAnsi"/>
    </w:rPr>
  </w:style>
  <w:style w:type="paragraph" w:customStyle="1" w:styleId="B70439AC6B1C46258036259DA3C926583">
    <w:name w:val="B70439AC6B1C46258036259DA3C926583"/>
    <w:rsid w:val="003024CF"/>
    <w:pPr>
      <w:spacing w:after="0" w:line="240" w:lineRule="auto"/>
    </w:pPr>
    <w:rPr>
      <w:rFonts w:eastAsiaTheme="minorHAnsi"/>
    </w:rPr>
  </w:style>
  <w:style w:type="paragraph" w:customStyle="1" w:styleId="3256B1B2C9954592BF0087EDCEE870D83">
    <w:name w:val="3256B1B2C9954592BF0087EDCEE870D83"/>
    <w:rsid w:val="003024CF"/>
    <w:rPr>
      <w:rFonts w:eastAsiaTheme="minorHAnsi"/>
    </w:rPr>
  </w:style>
  <w:style w:type="paragraph" w:customStyle="1" w:styleId="71EB4CC64A7E4517B383207B7135CAFE3">
    <w:name w:val="71EB4CC64A7E4517B383207B7135CAFE3"/>
    <w:rsid w:val="003024CF"/>
    <w:rPr>
      <w:rFonts w:eastAsiaTheme="minorHAnsi"/>
    </w:rPr>
  </w:style>
  <w:style w:type="paragraph" w:customStyle="1" w:styleId="911EA502042B45449C2BF7471C52F3094">
    <w:name w:val="911EA502042B45449C2BF7471C52F3094"/>
    <w:rsid w:val="003024CF"/>
    <w:rPr>
      <w:rFonts w:eastAsiaTheme="minorHAnsi"/>
    </w:rPr>
  </w:style>
  <w:style w:type="paragraph" w:customStyle="1" w:styleId="4C3720E0C9F04BAA99D7B49C6350856C3">
    <w:name w:val="4C3720E0C9F04BAA99D7B49C6350856C3"/>
    <w:rsid w:val="003024CF"/>
    <w:rPr>
      <w:rFonts w:eastAsiaTheme="minorHAnsi"/>
    </w:rPr>
  </w:style>
  <w:style w:type="paragraph" w:customStyle="1" w:styleId="9DF2A89FD6BE4161A00B28963E0FF7803">
    <w:name w:val="9DF2A89FD6BE4161A00B28963E0FF7803"/>
    <w:rsid w:val="003024CF"/>
    <w:rPr>
      <w:rFonts w:eastAsiaTheme="minorHAnsi"/>
    </w:rPr>
  </w:style>
  <w:style w:type="paragraph" w:customStyle="1" w:styleId="FF537626FA3948F893577013D7B4C2773">
    <w:name w:val="FF537626FA3948F893577013D7B4C2773"/>
    <w:rsid w:val="003024C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CF563A-953E-4DC0-99DC-3BC9686E9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B24483-4F1F-4EA2-9474-D6549D808BEE}">
  <ds:schemaRefs>
    <ds:schemaRef ds:uri="http://schemas.microsoft.com/sharepoint/v3/contenttype/forms"/>
  </ds:schemaRefs>
</ds:datastoreItem>
</file>

<file path=customXml/itemProps3.xml><?xml version="1.0" encoding="utf-8"?>
<ds:datastoreItem xmlns:ds="http://schemas.openxmlformats.org/officeDocument/2006/customXml" ds:itemID="{FC4DB35B-ACC0-4564-BC8A-879343AC584D}">
  <ds:schemaRefs>
    <ds:schemaRef ds:uri="http://schemas.openxmlformats.org/officeDocument/2006/bibliography"/>
  </ds:schemaRefs>
</ds:datastoreItem>
</file>

<file path=customXml/itemProps4.xml><?xml version="1.0" encoding="utf-8"?>
<ds:datastoreItem xmlns:ds="http://schemas.openxmlformats.org/officeDocument/2006/customXml" ds:itemID="{6CAF1AA3-0977-4C59-BE30-801A7792994E}">
  <ds:schemaRefs>
    <ds:schemaRef ds:uri="http://schemas.microsoft.com/office/2006/metadata/properties"/>
    <ds:schemaRef ds:uri="http://schemas.microsoft.com/office/infopath/2007/PartnerControls"/>
    <ds:schemaRef ds:uri="873b3825-1178-42ff-b177-0346940670a4"/>
    <ds:schemaRef ds:uri="171dd7c2-17b1-40f2-9adc-faa346fee55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ivision of Vocational Rehabilitation</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dy, Nicolette M</dc:creator>
  <cp:keywords/>
  <dc:description/>
  <cp:lastModifiedBy>Farrell, Terence J</cp:lastModifiedBy>
  <cp:revision>2</cp:revision>
  <cp:lastPrinted>2021-04-14T18:20:00Z</cp:lastPrinted>
  <dcterms:created xsi:type="dcterms:W3CDTF">2023-06-08T14:31:00Z</dcterms:created>
  <dcterms:modified xsi:type="dcterms:W3CDTF">2023-06-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E451BE844844B9B65C55046EC52AB</vt:lpwstr>
  </property>
  <property fmtid="{D5CDD505-2E9C-101B-9397-08002B2CF9AE}" pid="3" name="MediaServiceImageTags">
    <vt:lpwstr/>
  </property>
  <property fmtid="{D5CDD505-2E9C-101B-9397-08002B2CF9AE}" pid="4" name="_AdHocReviewCycleID">
    <vt:i4>-727700086</vt:i4>
  </property>
  <property fmtid="{D5CDD505-2E9C-101B-9397-08002B2CF9AE}" pid="5" name="_NewReviewCycle">
    <vt:lpwstr/>
  </property>
  <property fmtid="{D5CDD505-2E9C-101B-9397-08002B2CF9AE}" pid="6" name="_EmailSubject">
    <vt:lpwstr>FITS 2440</vt:lpwstr>
  </property>
  <property fmtid="{D5CDD505-2E9C-101B-9397-08002B2CF9AE}" pid="7" name="_AuthorEmail">
    <vt:lpwstr>Johana.Valdivieso@vr.fldoe.org</vt:lpwstr>
  </property>
  <property fmtid="{D5CDD505-2E9C-101B-9397-08002B2CF9AE}" pid="8" name="_AuthorEmailDisplayName">
    <vt:lpwstr>Valdivieso, Johana</vt:lpwstr>
  </property>
</Properties>
</file>